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047107" w14:textId="601A58E9" w:rsidR="0094140C" w:rsidRDefault="00583259">
      <w:pPr>
        <w:rPr>
          <w:b/>
          <w:bCs/>
        </w:rPr>
      </w:pPr>
      <w:r w:rsidRPr="00583259">
        <w:rPr>
          <w:b/>
          <w:bCs/>
        </w:rPr>
        <w:t>SQL bits</w:t>
      </w:r>
    </w:p>
    <w:p w14:paraId="6DD1DC2D" w14:textId="6B046B91" w:rsidR="00583259" w:rsidRPr="00583259" w:rsidRDefault="00583259" w:rsidP="00583259">
      <w:pPr>
        <w:pStyle w:val="ListParagraph"/>
        <w:numPr>
          <w:ilvl w:val="0"/>
          <w:numId w:val="2"/>
        </w:numPr>
      </w:pPr>
      <w:r>
        <w:t xml:space="preserve">Using table ‘bank’. From the card table (which we will now call ‘c’), select the distinct values from </w:t>
      </w:r>
      <w:proofErr w:type="spellStart"/>
      <w:r>
        <w:t>coloumn</w:t>
      </w:r>
      <w:proofErr w:type="spellEnd"/>
      <w:r>
        <w:t xml:space="preserve"> type. (in other words: list all the unique values contained int this column)</w:t>
      </w:r>
    </w:p>
    <w:p w14:paraId="1D845508" w14:textId="1EB34FDC" w:rsidR="00583259" w:rsidRDefault="00583259" w:rsidP="00583259">
      <w:r w:rsidRPr="00583259">
        <w:t xml:space="preserve">use </w:t>
      </w:r>
      <w:proofErr w:type="gramStart"/>
      <w:r w:rsidRPr="00583259">
        <w:t>bank;</w:t>
      </w:r>
      <w:proofErr w:type="gramEnd"/>
    </w:p>
    <w:p w14:paraId="25BCBC53" w14:textId="28248EBB" w:rsidR="00583259" w:rsidRPr="00583259" w:rsidRDefault="00583259" w:rsidP="00583259">
      <w:r w:rsidRPr="00583259">
        <w:t xml:space="preserve">select distinct </w:t>
      </w:r>
      <w:proofErr w:type="spellStart"/>
      <w:proofErr w:type="gramStart"/>
      <w:r w:rsidRPr="00583259">
        <w:t>c.type</w:t>
      </w:r>
      <w:proofErr w:type="spellEnd"/>
      <w:proofErr w:type="gramEnd"/>
    </w:p>
    <w:p w14:paraId="413B37AB" w14:textId="600B7B18" w:rsidR="00583259" w:rsidRPr="00583259" w:rsidRDefault="00583259" w:rsidP="00583259">
      <w:r w:rsidRPr="00583259">
        <w:t>from card c</w:t>
      </w:r>
    </w:p>
    <w:p w14:paraId="2D2B3146" w14:textId="5497D6DA" w:rsidR="00583259" w:rsidRPr="00583259" w:rsidRDefault="00583259" w:rsidP="00583259">
      <w:pPr>
        <w:pStyle w:val="ListParagraph"/>
        <w:numPr>
          <w:ilvl w:val="0"/>
          <w:numId w:val="1"/>
        </w:numPr>
      </w:pPr>
      <w:r>
        <w:t xml:space="preserve">Using table ‘bank’. From the district table (which we shall now call ‘d’), select ‘district name’ and A3 (now renamed as region). Order the results in ascending order with a max of 30 </w:t>
      </w:r>
      <w:proofErr w:type="gramStart"/>
      <w:r>
        <w:t>rows</w:t>
      </w:r>
      <w:proofErr w:type="gramEnd"/>
    </w:p>
    <w:p w14:paraId="37FB9223" w14:textId="77777777" w:rsidR="00583259" w:rsidRDefault="00583259" w:rsidP="00583259">
      <w:r>
        <w:t xml:space="preserve">use </w:t>
      </w:r>
      <w:proofErr w:type="gramStart"/>
      <w:r>
        <w:t>bank;</w:t>
      </w:r>
      <w:proofErr w:type="gramEnd"/>
    </w:p>
    <w:p w14:paraId="4922246D" w14:textId="77777777" w:rsidR="00583259" w:rsidRDefault="00583259" w:rsidP="00583259">
      <w:r>
        <w:t xml:space="preserve">select d.A2 as </w:t>
      </w:r>
      <w:proofErr w:type="spellStart"/>
      <w:r>
        <w:t>district_name</w:t>
      </w:r>
      <w:proofErr w:type="spellEnd"/>
      <w:r>
        <w:t xml:space="preserve">, d.A3 as </w:t>
      </w:r>
      <w:proofErr w:type="gramStart"/>
      <w:r>
        <w:t>region</w:t>
      </w:r>
      <w:proofErr w:type="gramEnd"/>
      <w:r>
        <w:t xml:space="preserve"> </w:t>
      </w:r>
    </w:p>
    <w:p w14:paraId="3DDC5006" w14:textId="77777777" w:rsidR="00583259" w:rsidRDefault="00583259" w:rsidP="00583259">
      <w:r>
        <w:t>from district d</w:t>
      </w:r>
    </w:p>
    <w:p w14:paraId="47F6DBA2" w14:textId="77777777" w:rsidR="00583259" w:rsidRDefault="00583259" w:rsidP="00583259">
      <w:r>
        <w:t xml:space="preserve">order by </w:t>
      </w:r>
      <w:proofErr w:type="spellStart"/>
      <w:r>
        <w:t>district_name</w:t>
      </w:r>
      <w:proofErr w:type="spellEnd"/>
      <w:r>
        <w:t xml:space="preserve"> ASC</w:t>
      </w:r>
    </w:p>
    <w:p w14:paraId="567A82E5" w14:textId="575CC2F1" w:rsidR="00583259" w:rsidRDefault="00583259" w:rsidP="00583259">
      <w:r>
        <w:t>limit 30</w:t>
      </w:r>
    </w:p>
    <w:p w14:paraId="1CAF6E2C" w14:textId="6BA3D0CF" w:rsidR="00777F66" w:rsidRDefault="005D2480" w:rsidP="00777F66">
      <w:pPr>
        <w:pStyle w:val="ListParagraph"/>
        <w:numPr>
          <w:ilvl w:val="0"/>
          <w:numId w:val="1"/>
        </w:numPr>
      </w:pPr>
      <w:r>
        <w:t xml:space="preserve">Using table ‘bank’. From the trans table (which we shall now call ‘t’), count amount where operation is </w:t>
      </w:r>
      <w:proofErr w:type="gramStart"/>
      <w:r>
        <w:t>VYPER</w:t>
      </w:r>
      <w:proofErr w:type="gramEnd"/>
      <w:r>
        <w:t xml:space="preserve"> and type is VYDAJ</w:t>
      </w:r>
    </w:p>
    <w:p w14:paraId="718E145E" w14:textId="77777777" w:rsidR="00777F66" w:rsidRDefault="00777F66" w:rsidP="00777F66">
      <w:r>
        <w:t xml:space="preserve">use </w:t>
      </w:r>
      <w:proofErr w:type="gramStart"/>
      <w:r>
        <w:t>bank;</w:t>
      </w:r>
      <w:proofErr w:type="gramEnd"/>
    </w:p>
    <w:p w14:paraId="72B04AEA" w14:textId="77777777" w:rsidR="00777F66" w:rsidRDefault="00777F66" w:rsidP="00777F66">
      <w:r>
        <w:t>select sum(</w:t>
      </w:r>
      <w:proofErr w:type="spellStart"/>
      <w:proofErr w:type="gramStart"/>
      <w:r>
        <w:t>t.amount</w:t>
      </w:r>
      <w:proofErr w:type="spellEnd"/>
      <w:proofErr w:type="gramEnd"/>
      <w:r>
        <w:t>) as total from trans t</w:t>
      </w:r>
    </w:p>
    <w:p w14:paraId="6A139F17" w14:textId="21595356" w:rsidR="00777F66" w:rsidRDefault="00777F66" w:rsidP="00777F66">
      <w:r>
        <w:t xml:space="preserve">where </w:t>
      </w:r>
      <w:proofErr w:type="spellStart"/>
      <w:proofErr w:type="gramStart"/>
      <w:r>
        <w:t>t.operation</w:t>
      </w:r>
      <w:proofErr w:type="spellEnd"/>
      <w:proofErr w:type="gramEnd"/>
      <w:r>
        <w:t xml:space="preserve"> = 'VYBER' and </w:t>
      </w:r>
      <w:proofErr w:type="spellStart"/>
      <w:r>
        <w:t>t.type</w:t>
      </w:r>
      <w:proofErr w:type="spellEnd"/>
      <w:r>
        <w:t xml:space="preserve"> = 'VYDAJ'</w:t>
      </w:r>
    </w:p>
    <w:p w14:paraId="789FF391" w14:textId="02810722" w:rsidR="007927D7" w:rsidRDefault="007927D7" w:rsidP="007927D7">
      <w:pPr>
        <w:pStyle w:val="ListParagraph"/>
        <w:numPr>
          <w:ilvl w:val="0"/>
          <w:numId w:val="3"/>
        </w:numPr>
      </w:pPr>
      <w:r>
        <w:t>Using table ‘bank’. From the loan table (which we shall now call ‘l’), list amount by status</w:t>
      </w:r>
      <w:r w:rsidR="00541950">
        <w:t xml:space="preserve"> and then amount</w:t>
      </w:r>
      <w:r>
        <w:t xml:space="preserve"> in descending order</w:t>
      </w:r>
      <w:r w:rsidR="00541950">
        <w:t xml:space="preserve">, </w:t>
      </w:r>
      <w:proofErr w:type="gramStart"/>
      <w:r w:rsidR="00541950">
        <w:t>Where</w:t>
      </w:r>
      <w:proofErr w:type="gramEnd"/>
      <w:r w:rsidR="00541950">
        <w:t xml:space="preserve"> status is not B or D.</w:t>
      </w:r>
    </w:p>
    <w:p w14:paraId="62D4CA92" w14:textId="1DDE6A47" w:rsidR="007927D7" w:rsidRDefault="007927D7" w:rsidP="007927D7">
      <w:r>
        <w:t xml:space="preserve">use </w:t>
      </w:r>
      <w:proofErr w:type="gramStart"/>
      <w:r>
        <w:t>bank;</w:t>
      </w:r>
      <w:proofErr w:type="gramEnd"/>
    </w:p>
    <w:p w14:paraId="186C2B7E" w14:textId="67173CDA" w:rsidR="007927D7" w:rsidRDefault="007927D7" w:rsidP="007927D7">
      <w:r>
        <w:t xml:space="preserve">select * from loan </w:t>
      </w:r>
      <w:proofErr w:type="gramStart"/>
      <w:r>
        <w:t>l</w:t>
      </w:r>
      <w:proofErr w:type="gramEnd"/>
    </w:p>
    <w:p w14:paraId="01866053" w14:textId="34F133A3" w:rsidR="00541950" w:rsidRDefault="00541950" w:rsidP="007927D7">
      <w:r w:rsidRPr="00541950">
        <w:t xml:space="preserve">where </w:t>
      </w:r>
      <w:proofErr w:type="spellStart"/>
      <w:proofErr w:type="gramStart"/>
      <w:r w:rsidRPr="00541950">
        <w:t>l.status</w:t>
      </w:r>
      <w:proofErr w:type="spellEnd"/>
      <w:proofErr w:type="gramEnd"/>
      <w:r w:rsidRPr="00541950">
        <w:t xml:space="preserve"> not in ('B','D')</w:t>
      </w:r>
    </w:p>
    <w:p w14:paraId="4326BAF1" w14:textId="6AAC3FD3" w:rsidR="007927D7" w:rsidRDefault="007927D7" w:rsidP="007927D7">
      <w:r>
        <w:t xml:space="preserve">order by </w:t>
      </w:r>
      <w:proofErr w:type="spellStart"/>
      <w:proofErr w:type="gramStart"/>
      <w:r>
        <w:t>l.status</w:t>
      </w:r>
      <w:proofErr w:type="spellEnd"/>
      <w:proofErr w:type="gramEnd"/>
      <w:r>
        <w:t xml:space="preserve">, </w:t>
      </w:r>
      <w:proofErr w:type="spellStart"/>
      <w:r>
        <w:t>l.amount</w:t>
      </w:r>
      <w:proofErr w:type="spellEnd"/>
      <w:r>
        <w:t xml:space="preserve"> </w:t>
      </w:r>
      <w:proofErr w:type="spellStart"/>
      <w:r>
        <w:t>Desc</w:t>
      </w:r>
      <w:proofErr w:type="spellEnd"/>
    </w:p>
    <w:p w14:paraId="6D197B7C" w14:textId="05A32B3A" w:rsidR="009844E3" w:rsidRDefault="009844E3" w:rsidP="007927D7"/>
    <w:p w14:paraId="5FBE0831" w14:textId="1BD0B650" w:rsidR="009844E3" w:rsidRDefault="009844E3" w:rsidP="009844E3">
      <w:pPr>
        <w:pStyle w:val="ListParagraph"/>
        <w:numPr>
          <w:ilvl w:val="0"/>
          <w:numId w:val="6"/>
        </w:numPr>
      </w:pPr>
      <w:r>
        <w:t xml:space="preserve">Filter by an amount. </w:t>
      </w:r>
    </w:p>
    <w:p w14:paraId="1EC39AD7" w14:textId="77777777" w:rsidR="009844E3" w:rsidRDefault="009844E3" w:rsidP="009844E3">
      <w:r>
        <w:t xml:space="preserve">use </w:t>
      </w:r>
      <w:proofErr w:type="gramStart"/>
      <w:r>
        <w:t>bank;</w:t>
      </w:r>
      <w:proofErr w:type="gramEnd"/>
    </w:p>
    <w:p w14:paraId="5117E12D" w14:textId="77777777" w:rsidR="009844E3" w:rsidRDefault="009844E3" w:rsidP="009844E3">
      <w:r>
        <w:t xml:space="preserve">select * from order </w:t>
      </w:r>
      <w:proofErr w:type="gramStart"/>
      <w:r>
        <w:t>o</w:t>
      </w:r>
      <w:proofErr w:type="gramEnd"/>
    </w:p>
    <w:p w14:paraId="1C266898" w14:textId="1A1280EB" w:rsidR="009844E3" w:rsidRDefault="009844E3" w:rsidP="009844E3">
      <w:r>
        <w:t xml:space="preserve">where </w:t>
      </w:r>
      <w:proofErr w:type="spellStart"/>
      <w:proofErr w:type="gramStart"/>
      <w:r>
        <w:t>o.amount</w:t>
      </w:r>
      <w:proofErr w:type="spellEnd"/>
      <w:proofErr w:type="gramEnd"/>
      <w:r>
        <w:t xml:space="preserve"> &gt; 1000</w:t>
      </w:r>
      <w:r>
        <w:t xml:space="preserve"> AND </w:t>
      </w:r>
      <w:proofErr w:type="spellStart"/>
      <w:r>
        <w:t>o.k_symbol</w:t>
      </w:r>
      <w:proofErr w:type="spellEnd"/>
      <w:r>
        <w:t>=’SIPO’</w:t>
      </w:r>
    </w:p>
    <w:p w14:paraId="2E996B1A" w14:textId="6440BCEF" w:rsidR="009844E3" w:rsidRDefault="009844E3" w:rsidP="009844E3">
      <w:r>
        <w:t xml:space="preserve">order by </w:t>
      </w:r>
      <w:proofErr w:type="spellStart"/>
      <w:proofErr w:type="gramStart"/>
      <w:r>
        <w:t>o.amount</w:t>
      </w:r>
      <w:proofErr w:type="spellEnd"/>
      <w:proofErr w:type="gramEnd"/>
      <w:r>
        <w:t xml:space="preserve"> DESC</w:t>
      </w:r>
    </w:p>
    <w:p w14:paraId="229CFE75" w14:textId="62C561AC" w:rsidR="00AE7BB0" w:rsidRDefault="00AE7BB0" w:rsidP="00AE7BB0">
      <w:pPr>
        <w:pStyle w:val="ListParagraph"/>
        <w:numPr>
          <w:ilvl w:val="0"/>
          <w:numId w:val="7"/>
        </w:numPr>
      </w:pPr>
      <w:r>
        <w:t>What is the balance of all our loans?</w:t>
      </w:r>
    </w:p>
    <w:p w14:paraId="281EF339" w14:textId="77777777" w:rsidR="00AE7BB0" w:rsidRDefault="00AE7BB0" w:rsidP="00AE7BB0">
      <w:r>
        <w:t>#what is the balance of all our loans?</w:t>
      </w:r>
    </w:p>
    <w:p w14:paraId="46658748" w14:textId="77777777" w:rsidR="00AE7BB0" w:rsidRDefault="00AE7BB0" w:rsidP="00AE7BB0">
      <w:r>
        <w:lastRenderedPageBreak/>
        <w:t xml:space="preserve">use </w:t>
      </w:r>
      <w:proofErr w:type="gramStart"/>
      <w:r>
        <w:t>bank;</w:t>
      </w:r>
      <w:proofErr w:type="gramEnd"/>
    </w:p>
    <w:p w14:paraId="4003AA20" w14:textId="77777777" w:rsidR="00AE7BB0" w:rsidRDefault="00AE7BB0" w:rsidP="00AE7BB0">
      <w:r>
        <w:t xml:space="preserve">select *, </w:t>
      </w:r>
      <w:proofErr w:type="spellStart"/>
      <w:proofErr w:type="gramStart"/>
      <w:r>
        <w:t>l.amount</w:t>
      </w:r>
      <w:proofErr w:type="gramEnd"/>
      <w:r>
        <w:t>-l.payments</w:t>
      </w:r>
      <w:proofErr w:type="spellEnd"/>
      <w:r>
        <w:t xml:space="preserve"> as balance</w:t>
      </w:r>
    </w:p>
    <w:p w14:paraId="0C9EBEFC" w14:textId="67A266B6" w:rsidR="00AE7BB0" w:rsidRDefault="00AE7BB0" w:rsidP="00AE7BB0">
      <w:r>
        <w:t>from loan l</w:t>
      </w:r>
    </w:p>
    <w:p w14:paraId="27EBFDC6" w14:textId="435DA22B" w:rsidR="00AE5B75" w:rsidRDefault="00E02956" w:rsidP="00E02956">
      <w:pPr>
        <w:pStyle w:val="ListParagraph"/>
        <w:numPr>
          <w:ilvl w:val="0"/>
          <w:numId w:val="8"/>
        </w:numPr>
      </w:pPr>
      <w:r>
        <w:t>What is the percentage of the loan that has been paid back?</w:t>
      </w:r>
    </w:p>
    <w:p w14:paraId="2876FEBB" w14:textId="77777777" w:rsidR="00E02956" w:rsidRDefault="00E02956" w:rsidP="00E02956">
      <w:r>
        <w:t>##what is the percentage of the balance that has been paid back</w:t>
      </w:r>
    </w:p>
    <w:p w14:paraId="78171DAD" w14:textId="77777777" w:rsidR="00E02956" w:rsidRDefault="00E02956" w:rsidP="00E02956">
      <w:r>
        <w:t xml:space="preserve">use </w:t>
      </w:r>
      <w:proofErr w:type="gramStart"/>
      <w:r>
        <w:t>bank;</w:t>
      </w:r>
      <w:proofErr w:type="gramEnd"/>
    </w:p>
    <w:p w14:paraId="29DA7C92" w14:textId="77777777" w:rsidR="00E02956" w:rsidRDefault="00E02956" w:rsidP="00E02956">
      <w:r>
        <w:t>select *, round((</w:t>
      </w:r>
      <w:proofErr w:type="spellStart"/>
      <w:r>
        <w:t>l.payments</w:t>
      </w:r>
      <w:proofErr w:type="spellEnd"/>
      <w:r>
        <w:t>/</w:t>
      </w:r>
      <w:proofErr w:type="spellStart"/>
      <w:r>
        <w:t>l.amount</w:t>
      </w:r>
      <w:proofErr w:type="spellEnd"/>
      <w:r>
        <w:t xml:space="preserve">) * 100,2) as </w:t>
      </w:r>
      <w:proofErr w:type="spellStart"/>
      <w:proofErr w:type="gramStart"/>
      <w:r>
        <w:t>balancep</w:t>
      </w:r>
      <w:proofErr w:type="spellEnd"/>
      <w:proofErr w:type="gramEnd"/>
    </w:p>
    <w:p w14:paraId="128D6234" w14:textId="3DE9B74B" w:rsidR="00E02956" w:rsidRDefault="00E02956" w:rsidP="00E02956">
      <w:r>
        <w:t>from loan l</w:t>
      </w:r>
    </w:p>
    <w:p w14:paraId="0B63596C" w14:textId="4A73EF3A" w:rsidR="00E02956" w:rsidRDefault="000E3648" w:rsidP="000E3648">
      <w:pPr>
        <w:pStyle w:val="ListParagraph"/>
        <w:numPr>
          <w:ilvl w:val="0"/>
          <w:numId w:val="9"/>
        </w:numPr>
      </w:pPr>
      <w:r>
        <w:t>Searching for bad debts</w:t>
      </w:r>
    </w:p>
    <w:p w14:paraId="25FAA023" w14:textId="77777777" w:rsidR="000E3648" w:rsidRDefault="000E3648" w:rsidP="000E3648">
      <w:r>
        <w:t>##what are the top ten biggest unpaid debts (B = debt period finished and not fully paid)</w:t>
      </w:r>
    </w:p>
    <w:p w14:paraId="1ADE1FAE" w14:textId="77777777" w:rsidR="000E3648" w:rsidRDefault="000E3648" w:rsidP="000E3648">
      <w:r>
        <w:t xml:space="preserve">use </w:t>
      </w:r>
      <w:proofErr w:type="gramStart"/>
      <w:r>
        <w:t>bank;</w:t>
      </w:r>
      <w:proofErr w:type="gramEnd"/>
    </w:p>
    <w:p w14:paraId="56721C31" w14:textId="77777777" w:rsidR="000E3648" w:rsidRDefault="000E3648" w:rsidP="000E3648">
      <w:r>
        <w:t xml:space="preserve">select </w:t>
      </w:r>
      <w:proofErr w:type="spellStart"/>
      <w:r>
        <w:t>loan_id</w:t>
      </w:r>
      <w:proofErr w:type="spellEnd"/>
      <w:r>
        <w:t xml:space="preserve">, amount, </w:t>
      </w:r>
      <w:proofErr w:type="gramStart"/>
      <w:r>
        <w:t>payments</w:t>
      </w:r>
      <w:proofErr w:type="gramEnd"/>
    </w:p>
    <w:p w14:paraId="72B076AA" w14:textId="77777777" w:rsidR="000E3648" w:rsidRDefault="000E3648" w:rsidP="000E3648">
      <w:r>
        <w:t>from loan l</w:t>
      </w:r>
    </w:p>
    <w:p w14:paraId="76C5430D" w14:textId="77777777" w:rsidR="000E3648" w:rsidRDefault="000E3648" w:rsidP="000E3648">
      <w:r>
        <w:t xml:space="preserve">where </w:t>
      </w:r>
      <w:proofErr w:type="spellStart"/>
      <w:proofErr w:type="gramStart"/>
      <w:r>
        <w:t>l.status</w:t>
      </w:r>
      <w:proofErr w:type="spellEnd"/>
      <w:proofErr w:type="gramEnd"/>
      <w:r>
        <w:t xml:space="preserve">='B' and </w:t>
      </w:r>
      <w:proofErr w:type="spellStart"/>
      <w:r>
        <w:t>l.amount</w:t>
      </w:r>
      <w:proofErr w:type="spellEnd"/>
      <w:r>
        <w:t xml:space="preserve"> &gt; 10000</w:t>
      </w:r>
    </w:p>
    <w:p w14:paraId="08AA4E20" w14:textId="77777777" w:rsidR="000E3648" w:rsidRDefault="000E3648" w:rsidP="000E3648">
      <w:r>
        <w:t xml:space="preserve">order by </w:t>
      </w:r>
      <w:proofErr w:type="spellStart"/>
      <w:proofErr w:type="gramStart"/>
      <w:r>
        <w:t>l.amount</w:t>
      </w:r>
      <w:proofErr w:type="spellEnd"/>
      <w:proofErr w:type="gramEnd"/>
      <w:r>
        <w:t xml:space="preserve"> DESC</w:t>
      </w:r>
    </w:p>
    <w:p w14:paraId="12F3D1C3" w14:textId="0883D39B" w:rsidR="000E3648" w:rsidRDefault="000E3648" w:rsidP="000E3648">
      <w:r>
        <w:t>limit 10</w:t>
      </w:r>
    </w:p>
    <w:p w14:paraId="6F5DED7C" w14:textId="6A433CAA" w:rsidR="00E02956" w:rsidRDefault="008416E4" w:rsidP="008416E4">
      <w:pPr>
        <w:pStyle w:val="ListParagraph"/>
        <w:numPr>
          <w:ilvl w:val="0"/>
          <w:numId w:val="10"/>
        </w:numPr>
      </w:pPr>
      <w:r>
        <w:t>Working out urban population</w:t>
      </w:r>
    </w:p>
    <w:p w14:paraId="21B656C9" w14:textId="77777777" w:rsidR="008416E4" w:rsidRDefault="008416E4" w:rsidP="008416E4">
      <w:r>
        <w:t xml:space="preserve">use </w:t>
      </w:r>
      <w:proofErr w:type="gramStart"/>
      <w:r>
        <w:t>bank;</w:t>
      </w:r>
      <w:proofErr w:type="gramEnd"/>
    </w:p>
    <w:p w14:paraId="6B2C17FC" w14:textId="77777777" w:rsidR="008416E4" w:rsidRDefault="008416E4" w:rsidP="008416E4">
      <w:r>
        <w:t xml:space="preserve">select round(A4*(A10/100) ,2) as </w:t>
      </w:r>
      <w:proofErr w:type="spellStart"/>
      <w:r>
        <w:t>urbanpop</w:t>
      </w:r>
      <w:proofErr w:type="spellEnd"/>
      <w:r>
        <w:t xml:space="preserve">, </w:t>
      </w:r>
      <w:proofErr w:type="gramStart"/>
      <w:r>
        <w:t>A2</w:t>
      </w:r>
      <w:proofErr w:type="gramEnd"/>
    </w:p>
    <w:p w14:paraId="307B2DD6" w14:textId="60DDA0CE" w:rsidR="008416E4" w:rsidRDefault="008416E4" w:rsidP="008416E4">
      <w:r>
        <w:t>from district</w:t>
      </w:r>
    </w:p>
    <w:p w14:paraId="316EDA1A" w14:textId="0588B11B" w:rsidR="008416E4" w:rsidRDefault="008416E4" w:rsidP="008416E4">
      <w:pPr>
        <w:pStyle w:val="ListParagraph"/>
        <w:numPr>
          <w:ilvl w:val="0"/>
          <w:numId w:val="11"/>
        </w:numPr>
      </w:pPr>
      <w:r>
        <w:t xml:space="preserve">Floor and </w:t>
      </w:r>
      <w:r w:rsidR="008F751B">
        <w:t>ceiling. – rounds up or down to integers</w:t>
      </w:r>
    </w:p>
    <w:p w14:paraId="78DDFF5E" w14:textId="77777777" w:rsidR="008F751B" w:rsidRDefault="008F751B" w:rsidP="008F751B">
      <w:r>
        <w:t xml:space="preserve">use </w:t>
      </w:r>
      <w:proofErr w:type="gramStart"/>
      <w:r>
        <w:t>bank;</w:t>
      </w:r>
      <w:proofErr w:type="gramEnd"/>
    </w:p>
    <w:p w14:paraId="779AB933" w14:textId="77777777" w:rsidR="008F751B" w:rsidRDefault="008F751B" w:rsidP="008F751B">
      <w:r>
        <w:t xml:space="preserve">select floor(A4*(A10/100)) as </w:t>
      </w:r>
      <w:proofErr w:type="spellStart"/>
      <w:r>
        <w:t>urbanpop</w:t>
      </w:r>
      <w:proofErr w:type="spellEnd"/>
      <w:r>
        <w:t xml:space="preserve">, </w:t>
      </w:r>
      <w:proofErr w:type="gramStart"/>
      <w:r>
        <w:t>A2</w:t>
      </w:r>
      <w:proofErr w:type="gramEnd"/>
    </w:p>
    <w:p w14:paraId="54524343" w14:textId="05BFC3B4" w:rsidR="008F751B" w:rsidRDefault="008F751B" w:rsidP="008F751B">
      <w:r>
        <w:t>from district</w:t>
      </w:r>
    </w:p>
    <w:p w14:paraId="2BB1321E" w14:textId="08D29378" w:rsidR="00BE60D7" w:rsidRPr="00BE60D7" w:rsidRDefault="00BE60D7" w:rsidP="007927D7">
      <w:pPr>
        <w:rPr>
          <w:b/>
          <w:bCs/>
        </w:rPr>
      </w:pPr>
      <w:r w:rsidRPr="00BE60D7">
        <w:rPr>
          <w:b/>
          <w:bCs/>
        </w:rPr>
        <w:t>Best practise</w:t>
      </w:r>
    </w:p>
    <w:p w14:paraId="521665DE" w14:textId="3D8F3DB9" w:rsidR="00BE60D7" w:rsidRPr="00CD1E9D" w:rsidRDefault="00CD1E9D" w:rsidP="007927D7">
      <w:r>
        <w:t xml:space="preserve">Good idea to reference the table you are looking at every time. (because a lot of tables have same </w:t>
      </w:r>
      <w:proofErr w:type="spellStart"/>
      <w:r>
        <w:t>solumn</w:t>
      </w:r>
      <w:proofErr w:type="spellEnd"/>
      <w:r>
        <w:t xml:space="preserve"> names meaning the different things). </w:t>
      </w:r>
      <w:r>
        <w:br/>
        <w:t xml:space="preserve">This is why we give the table a 1 letter name </w:t>
      </w:r>
      <w:proofErr w:type="gramStart"/>
      <w:r>
        <w:t>e.g.</w:t>
      </w:r>
      <w:proofErr w:type="gramEnd"/>
      <w:r>
        <w:t xml:space="preserve"> ‘l’. Then reference it as </w:t>
      </w:r>
      <w:proofErr w:type="spellStart"/>
      <w:proofErr w:type="gramStart"/>
      <w:r>
        <w:t>l.orders</w:t>
      </w:r>
      <w:proofErr w:type="spellEnd"/>
      <w:proofErr w:type="gramEnd"/>
      <w:r>
        <w:t xml:space="preserve">, </w:t>
      </w:r>
      <w:proofErr w:type="spellStart"/>
      <w:r>
        <w:t>l.type</w:t>
      </w:r>
      <w:proofErr w:type="spellEnd"/>
      <w:r>
        <w:t xml:space="preserve"> etc</w:t>
      </w:r>
    </w:p>
    <w:p w14:paraId="1CF1DE50" w14:textId="6926581A" w:rsidR="00AE5B75" w:rsidRPr="007D1F14" w:rsidRDefault="00AE5B75" w:rsidP="007927D7">
      <w:pPr>
        <w:rPr>
          <w:b/>
          <w:bCs/>
        </w:rPr>
      </w:pPr>
      <w:r>
        <w:t>Danger words = drop and delete (these could permanently alter the database)</w:t>
      </w:r>
    </w:p>
    <w:p w14:paraId="7A430A73" w14:textId="77777777" w:rsidR="007969CA" w:rsidRDefault="007969CA" w:rsidP="007969CA">
      <w:pPr>
        <w:pStyle w:val="ListParagraph"/>
        <w:numPr>
          <w:ilvl w:val="0"/>
          <w:numId w:val="12"/>
        </w:numPr>
      </w:pPr>
      <w:r>
        <w:t xml:space="preserve">Strings. Take left 3 digits from </w:t>
      </w:r>
      <w:proofErr w:type="spellStart"/>
      <w:r>
        <w:t>k_symbol</w:t>
      </w:r>
      <w:proofErr w:type="spellEnd"/>
      <w:r>
        <w:t xml:space="preserve"> and </w:t>
      </w:r>
      <w:proofErr w:type="spellStart"/>
      <w:r>
        <w:t>Concat</w:t>
      </w:r>
      <w:proofErr w:type="spellEnd"/>
      <w:r>
        <w:t xml:space="preserve"> with id string and make it all lower </w:t>
      </w:r>
      <w:proofErr w:type="gramStart"/>
      <w:r>
        <w:t>case</w:t>
      </w:r>
      <w:proofErr w:type="gramEnd"/>
    </w:p>
    <w:p w14:paraId="2EACC082" w14:textId="15D3D29A" w:rsidR="007969CA" w:rsidRDefault="007969CA" w:rsidP="007969CA">
      <w:r>
        <w:t>#strings</w:t>
      </w:r>
    </w:p>
    <w:p w14:paraId="34620FAC" w14:textId="77777777" w:rsidR="007969CA" w:rsidRDefault="007969CA" w:rsidP="007969CA">
      <w:r>
        <w:t xml:space="preserve">use </w:t>
      </w:r>
      <w:proofErr w:type="gramStart"/>
      <w:r>
        <w:t>bank;</w:t>
      </w:r>
      <w:proofErr w:type="gramEnd"/>
    </w:p>
    <w:p w14:paraId="31000829" w14:textId="77777777" w:rsidR="007969CA" w:rsidRDefault="007969CA" w:rsidP="007969CA">
      <w:r>
        <w:lastRenderedPageBreak/>
        <w:t xml:space="preserve">select *, </w:t>
      </w:r>
      <w:proofErr w:type="spellStart"/>
      <w:r>
        <w:t>concat</w:t>
      </w:r>
      <w:proofErr w:type="spellEnd"/>
      <w:r>
        <w:t xml:space="preserve">(lower(left(k_symbol,3)),' </w:t>
      </w:r>
      <w:proofErr w:type="gramStart"/>
      <w:r>
        <w:t>',</w:t>
      </w:r>
      <w:proofErr w:type="spellStart"/>
      <w:r>
        <w:t>account</w:t>
      </w:r>
      <w:proofErr w:type="gramEnd"/>
      <w:r>
        <w:t>_id</w:t>
      </w:r>
      <w:proofErr w:type="spellEnd"/>
      <w:r>
        <w:t xml:space="preserve">) as </w:t>
      </w:r>
      <w:proofErr w:type="spellStart"/>
      <w:r>
        <w:t>symbolid</w:t>
      </w:r>
      <w:proofErr w:type="spellEnd"/>
    </w:p>
    <w:p w14:paraId="4044C602" w14:textId="200278DB" w:rsidR="007969CA" w:rsidRDefault="007969CA" w:rsidP="007969CA">
      <w:r>
        <w:t>from order1</w:t>
      </w:r>
    </w:p>
    <w:p w14:paraId="19E33E88" w14:textId="6DE25012" w:rsidR="002779B9" w:rsidRDefault="002779B9" w:rsidP="002779B9">
      <w:pPr>
        <w:pStyle w:val="ListParagraph"/>
        <w:numPr>
          <w:ilvl w:val="0"/>
          <w:numId w:val="13"/>
        </w:numPr>
      </w:pPr>
      <w:r>
        <w:t xml:space="preserve">Random allocation and playing with </w:t>
      </w:r>
      <w:proofErr w:type="gramStart"/>
      <w:r>
        <w:t>strings</w:t>
      </w:r>
      <w:proofErr w:type="gramEnd"/>
    </w:p>
    <w:p w14:paraId="4D929DD4" w14:textId="77777777" w:rsidR="002779B9" w:rsidRDefault="002779B9" w:rsidP="002779B9">
      <w:r>
        <w:t xml:space="preserve">use </w:t>
      </w:r>
      <w:proofErr w:type="gramStart"/>
      <w:r>
        <w:t>bank;</w:t>
      </w:r>
      <w:proofErr w:type="gramEnd"/>
    </w:p>
    <w:p w14:paraId="0CBDA935" w14:textId="77777777" w:rsidR="002779B9" w:rsidRDefault="002779B9" w:rsidP="002779B9">
      <w:r>
        <w:t xml:space="preserve">select </w:t>
      </w:r>
      <w:proofErr w:type="spellStart"/>
      <w:r>
        <w:t>concat</w:t>
      </w:r>
      <w:proofErr w:type="spellEnd"/>
      <w:r>
        <w:t>(lower(A2</w:t>
      </w:r>
      <w:proofErr w:type="gramStart"/>
      <w:r>
        <w:t>),upper</w:t>
      </w:r>
      <w:proofErr w:type="gramEnd"/>
      <w:r>
        <w:t>(A3),left(A2,5))</w:t>
      </w:r>
    </w:p>
    <w:p w14:paraId="5A83DBC9" w14:textId="63110BE7" w:rsidR="007969CA" w:rsidRDefault="002779B9" w:rsidP="002779B9">
      <w:r>
        <w:t>from district</w:t>
      </w:r>
    </w:p>
    <w:p w14:paraId="2948BAAC" w14:textId="2673EC07" w:rsidR="007969CA" w:rsidRDefault="002252EC" w:rsidP="007969CA">
      <w:pPr>
        <w:rPr>
          <w:b/>
          <w:bCs/>
        </w:rPr>
      </w:pPr>
      <w:r>
        <w:rPr>
          <w:b/>
          <w:bCs/>
        </w:rPr>
        <w:t>DATES</w:t>
      </w:r>
    </w:p>
    <w:p w14:paraId="48328649" w14:textId="4709E8D2" w:rsidR="006F6268" w:rsidRPr="006F6268" w:rsidRDefault="006F6268" w:rsidP="007969CA">
      <w:r>
        <w:t xml:space="preserve">Today () – returns today’s </w:t>
      </w:r>
      <w:proofErr w:type="gramStart"/>
      <w:r>
        <w:t>date</w:t>
      </w:r>
      <w:proofErr w:type="gramEnd"/>
    </w:p>
    <w:p w14:paraId="70A028D2" w14:textId="3AD697BC" w:rsidR="002252EC" w:rsidRDefault="002252EC" w:rsidP="002252EC">
      <w:pPr>
        <w:pStyle w:val="ListParagraph"/>
        <w:numPr>
          <w:ilvl w:val="0"/>
          <w:numId w:val="14"/>
        </w:numPr>
      </w:pPr>
      <w:r>
        <w:t>Converting date to readable</w:t>
      </w:r>
    </w:p>
    <w:p w14:paraId="029DE8CA" w14:textId="77777777" w:rsidR="002252EC" w:rsidRDefault="002252EC" w:rsidP="002252EC">
      <w:r>
        <w:t xml:space="preserve">use </w:t>
      </w:r>
      <w:proofErr w:type="gramStart"/>
      <w:r>
        <w:t>bank;</w:t>
      </w:r>
      <w:proofErr w:type="gramEnd"/>
    </w:p>
    <w:p w14:paraId="7EF84F77" w14:textId="77777777" w:rsidR="002252EC" w:rsidRDefault="002252EC" w:rsidP="002252EC">
      <w:r>
        <w:t xml:space="preserve">select </w:t>
      </w:r>
      <w:proofErr w:type="spellStart"/>
      <w:r>
        <w:t>account_id</w:t>
      </w:r>
      <w:proofErr w:type="spellEnd"/>
      <w:r>
        <w:t>, date, convert(</w:t>
      </w:r>
      <w:proofErr w:type="spellStart"/>
      <w:proofErr w:type="gramStart"/>
      <w:r>
        <w:t>date,datetime</w:t>
      </w:r>
      <w:proofErr w:type="spellEnd"/>
      <w:proofErr w:type="gramEnd"/>
      <w:r>
        <w:t>)</w:t>
      </w:r>
    </w:p>
    <w:p w14:paraId="5587DC31" w14:textId="7E68A549" w:rsidR="002252EC" w:rsidRDefault="002252EC" w:rsidP="002252EC">
      <w:r>
        <w:t>from trans</w:t>
      </w:r>
    </w:p>
    <w:p w14:paraId="0F99EFBD" w14:textId="3BFD7DC8" w:rsidR="002252EC" w:rsidRDefault="002252EC" w:rsidP="002252EC">
      <w:pPr>
        <w:pStyle w:val="ListParagraph"/>
        <w:numPr>
          <w:ilvl w:val="0"/>
          <w:numId w:val="16"/>
        </w:numPr>
      </w:pPr>
      <w:r>
        <w:t xml:space="preserve">This gives you a nice date </w:t>
      </w:r>
      <w:proofErr w:type="gramStart"/>
      <w:r>
        <w:t>format</w:t>
      </w:r>
      <w:proofErr w:type="gramEnd"/>
    </w:p>
    <w:p w14:paraId="24D621CB" w14:textId="77777777" w:rsidR="002252EC" w:rsidRDefault="002252EC" w:rsidP="002252EC">
      <w:r>
        <w:t xml:space="preserve">use </w:t>
      </w:r>
      <w:proofErr w:type="gramStart"/>
      <w:r>
        <w:t>bank;</w:t>
      </w:r>
      <w:proofErr w:type="gramEnd"/>
    </w:p>
    <w:p w14:paraId="45DB2237" w14:textId="77777777" w:rsidR="002252EC" w:rsidRDefault="002252EC" w:rsidP="002252EC">
      <w:r>
        <w:t xml:space="preserve">select </w:t>
      </w:r>
      <w:proofErr w:type="spellStart"/>
      <w:r>
        <w:t>account_id</w:t>
      </w:r>
      <w:proofErr w:type="spellEnd"/>
      <w:r>
        <w:t xml:space="preserve">, date, </w:t>
      </w:r>
      <w:proofErr w:type="spellStart"/>
      <w:r>
        <w:t>date_format</w:t>
      </w:r>
      <w:proofErr w:type="spellEnd"/>
      <w:r>
        <w:t>(convert(</w:t>
      </w:r>
      <w:proofErr w:type="spellStart"/>
      <w:proofErr w:type="gramStart"/>
      <w:r>
        <w:t>date,datetime</w:t>
      </w:r>
      <w:proofErr w:type="spellEnd"/>
      <w:proofErr w:type="gramEnd"/>
      <w:r>
        <w:t xml:space="preserve">), '%D-%M') as </w:t>
      </w:r>
      <w:proofErr w:type="spellStart"/>
      <w:r>
        <w:t>day_n_month</w:t>
      </w:r>
      <w:proofErr w:type="spellEnd"/>
    </w:p>
    <w:p w14:paraId="266E109E" w14:textId="02DC93F2" w:rsidR="002252EC" w:rsidRDefault="002252EC" w:rsidP="002252EC">
      <w:r>
        <w:t>from trans</w:t>
      </w:r>
    </w:p>
    <w:p w14:paraId="632453F9" w14:textId="7E4CA037" w:rsidR="00410D65" w:rsidRDefault="00410D65" w:rsidP="00410D65">
      <w:pPr>
        <w:pStyle w:val="ListParagraph"/>
        <w:numPr>
          <w:ilvl w:val="0"/>
          <w:numId w:val="17"/>
        </w:numPr>
      </w:pPr>
      <w:proofErr w:type="spellStart"/>
      <w:r>
        <w:t>Substring_index</w:t>
      </w:r>
      <w:proofErr w:type="spellEnd"/>
      <w:r>
        <w:t xml:space="preserve"> (value, ‘index around this thing’, what part?). So here it is using the space as the split in the value then taking the 1</w:t>
      </w:r>
      <w:r w:rsidRPr="00410D65">
        <w:rPr>
          <w:vertAlign w:val="superscript"/>
        </w:rPr>
        <w:t>st</w:t>
      </w:r>
      <w:r>
        <w:t xml:space="preserve"> part. </w:t>
      </w:r>
    </w:p>
    <w:p w14:paraId="43C42AD6" w14:textId="77777777" w:rsidR="00410D65" w:rsidRDefault="00410D65" w:rsidP="00410D65">
      <w:r>
        <w:t xml:space="preserve">use </w:t>
      </w:r>
      <w:proofErr w:type="gramStart"/>
      <w:r>
        <w:t>bank;</w:t>
      </w:r>
      <w:proofErr w:type="gramEnd"/>
    </w:p>
    <w:p w14:paraId="57AC24E3" w14:textId="77777777" w:rsidR="00410D65" w:rsidRDefault="00410D65" w:rsidP="00410D65">
      <w:r>
        <w:t xml:space="preserve">select </w:t>
      </w:r>
      <w:proofErr w:type="gramStart"/>
      <w:r>
        <w:t>*,</w:t>
      </w:r>
      <w:proofErr w:type="spellStart"/>
      <w:r>
        <w:t>card</w:t>
      </w:r>
      <w:proofErr w:type="gramEnd"/>
      <w:r>
        <w:t>_id</w:t>
      </w:r>
      <w:proofErr w:type="spellEnd"/>
      <w:r>
        <w:t xml:space="preserve">, </w:t>
      </w:r>
      <w:proofErr w:type="spellStart"/>
      <w:r>
        <w:t>date_format</w:t>
      </w:r>
      <w:proofErr w:type="spellEnd"/>
      <w:r>
        <w:t>(convert(</w:t>
      </w:r>
      <w:proofErr w:type="spellStart"/>
      <w:r>
        <w:t>substring_index</w:t>
      </w:r>
      <w:proofErr w:type="spellEnd"/>
      <w:r>
        <w:t>(issued, ' ',1),datetime), 'Date is %D-%M_%Y') as date23</w:t>
      </w:r>
    </w:p>
    <w:p w14:paraId="02100DCF" w14:textId="77777777" w:rsidR="00410D65" w:rsidRDefault="00410D65" w:rsidP="00410D65">
      <w:r>
        <w:t>from card</w:t>
      </w:r>
    </w:p>
    <w:p w14:paraId="07731598" w14:textId="01E7DF5C" w:rsidR="00410D65" w:rsidRDefault="00410D65" w:rsidP="00410D65">
      <w:r>
        <w:t>where type = 'gold'</w:t>
      </w:r>
    </w:p>
    <w:p w14:paraId="37706F90" w14:textId="43B0E7DD" w:rsidR="00410D65" w:rsidRDefault="00410D65" w:rsidP="00410D65">
      <w:pPr>
        <w:pStyle w:val="ListParagraph"/>
        <w:numPr>
          <w:ilvl w:val="0"/>
          <w:numId w:val="18"/>
        </w:numPr>
      </w:pPr>
      <w:r>
        <w:t xml:space="preserve">Another way using </w:t>
      </w:r>
      <w:proofErr w:type="gramStart"/>
      <w:r>
        <w:t>left(</w:t>
      </w:r>
      <w:proofErr w:type="gramEnd"/>
      <w:r>
        <w:t>) – just takes first 6 characters from the left</w:t>
      </w:r>
    </w:p>
    <w:p w14:paraId="3B6B216C" w14:textId="77777777" w:rsidR="00410D65" w:rsidRDefault="00410D65" w:rsidP="00410D65">
      <w:r>
        <w:t xml:space="preserve">use </w:t>
      </w:r>
      <w:proofErr w:type="gramStart"/>
      <w:r>
        <w:t>bank;</w:t>
      </w:r>
      <w:proofErr w:type="gramEnd"/>
    </w:p>
    <w:p w14:paraId="17EE0B05" w14:textId="6AA7BB4A" w:rsidR="00410D65" w:rsidRDefault="00410D65" w:rsidP="00410D65">
      <w:r>
        <w:t xml:space="preserve">select </w:t>
      </w:r>
      <w:proofErr w:type="gramStart"/>
      <w:r>
        <w:t>*,</w:t>
      </w:r>
      <w:proofErr w:type="spellStart"/>
      <w:r>
        <w:t>card</w:t>
      </w:r>
      <w:proofErr w:type="gramEnd"/>
      <w:r>
        <w:t>_id</w:t>
      </w:r>
      <w:proofErr w:type="spellEnd"/>
      <w:r>
        <w:t xml:space="preserve">, </w:t>
      </w:r>
      <w:proofErr w:type="spellStart"/>
      <w:r>
        <w:t>date_format</w:t>
      </w:r>
      <w:proofErr w:type="spellEnd"/>
      <w:r>
        <w:t>(con</w:t>
      </w:r>
      <w:r>
        <w:t>vert</w:t>
      </w:r>
      <w:r>
        <w:t>(</w:t>
      </w:r>
      <w:r>
        <w:t>left</w:t>
      </w:r>
      <w:r>
        <w:t xml:space="preserve">(issued, </w:t>
      </w:r>
      <w:r>
        <w:t>6</w:t>
      </w:r>
      <w:r>
        <w:t xml:space="preserve">),datetime), 'Date is </w:t>
      </w:r>
      <w:r w:rsidR="002E757B">
        <w:t xml:space="preserve">d of </w:t>
      </w:r>
      <w:r>
        <w:t>%M</w:t>
      </w:r>
      <w:r w:rsidR="002E757B">
        <w:t xml:space="preserve"> of </w:t>
      </w:r>
      <w:r>
        <w:t>%Y') as date23</w:t>
      </w:r>
    </w:p>
    <w:p w14:paraId="2229900A" w14:textId="77777777" w:rsidR="00410D65" w:rsidRDefault="00410D65" w:rsidP="00410D65">
      <w:r>
        <w:t>from card</w:t>
      </w:r>
    </w:p>
    <w:p w14:paraId="32A86116" w14:textId="54E441FF" w:rsidR="00410D65" w:rsidRDefault="00410D65" w:rsidP="00410D65">
      <w:r>
        <w:t>where type = 'gold'</w:t>
      </w:r>
    </w:p>
    <w:p w14:paraId="53C4B7BD" w14:textId="478E9F19" w:rsidR="00171D86" w:rsidRDefault="00171D86" w:rsidP="00171D86">
      <w:pPr>
        <w:pStyle w:val="ListParagraph"/>
        <w:numPr>
          <w:ilvl w:val="0"/>
          <w:numId w:val="19"/>
        </w:numPr>
      </w:pPr>
      <w:r>
        <w:t xml:space="preserve">Finding first year that gold cards were </w:t>
      </w:r>
      <w:proofErr w:type="gramStart"/>
      <w:r>
        <w:t>issued</w:t>
      </w:r>
      <w:proofErr w:type="gramEnd"/>
    </w:p>
    <w:p w14:paraId="17F34E54" w14:textId="77777777" w:rsidR="00171D86" w:rsidRDefault="00171D86" w:rsidP="00171D86">
      <w:r>
        <w:t xml:space="preserve">use </w:t>
      </w:r>
      <w:proofErr w:type="gramStart"/>
      <w:r>
        <w:t>bank;</w:t>
      </w:r>
      <w:proofErr w:type="gramEnd"/>
    </w:p>
    <w:p w14:paraId="6C10A6E2" w14:textId="77777777" w:rsidR="00171D86" w:rsidRDefault="00171D86" w:rsidP="00171D86">
      <w:r>
        <w:t xml:space="preserve">select </w:t>
      </w:r>
      <w:proofErr w:type="spellStart"/>
      <w:r>
        <w:t>date_format</w:t>
      </w:r>
      <w:proofErr w:type="spellEnd"/>
      <w:r>
        <w:t>(convert(left(</w:t>
      </w:r>
      <w:proofErr w:type="gramStart"/>
      <w:r>
        <w:t>c.issued</w:t>
      </w:r>
      <w:proofErr w:type="gramEnd"/>
      <w:r>
        <w:t>,6),date),'%Y') as year</w:t>
      </w:r>
    </w:p>
    <w:p w14:paraId="55DF190C" w14:textId="77777777" w:rsidR="00171D86" w:rsidRDefault="00171D86" w:rsidP="00171D86">
      <w:r>
        <w:t>from card c</w:t>
      </w:r>
    </w:p>
    <w:p w14:paraId="147DB1D5" w14:textId="351C05DB" w:rsidR="00534C02" w:rsidRDefault="00171D86" w:rsidP="00171D86">
      <w:r>
        <w:lastRenderedPageBreak/>
        <w:t>where type = 'gold'</w:t>
      </w:r>
    </w:p>
    <w:p w14:paraId="654B5DF4" w14:textId="77777777" w:rsidR="00171D86" w:rsidRDefault="00171D86" w:rsidP="00171D86">
      <w:r>
        <w:t>order by year ASC</w:t>
      </w:r>
    </w:p>
    <w:p w14:paraId="39EE9694" w14:textId="176058F2" w:rsidR="00171D86" w:rsidRPr="002252EC" w:rsidRDefault="00171D86" w:rsidP="00171D86">
      <w:r>
        <w:t xml:space="preserve">limit </w:t>
      </w:r>
      <w:proofErr w:type="gramStart"/>
      <w:r>
        <w:t>1;</w:t>
      </w:r>
      <w:proofErr w:type="gramEnd"/>
    </w:p>
    <w:p w14:paraId="09780314" w14:textId="0DC5F8CD" w:rsidR="007969CA" w:rsidRDefault="00534C02" w:rsidP="00534C02">
      <w:pPr>
        <w:pStyle w:val="ListParagraph"/>
        <w:numPr>
          <w:ilvl w:val="0"/>
          <w:numId w:val="20"/>
        </w:numPr>
      </w:pPr>
      <w:r>
        <w:t>Finding Nulls</w:t>
      </w:r>
    </w:p>
    <w:p w14:paraId="7EE68A2A" w14:textId="02AD7699" w:rsidR="00534C02" w:rsidRDefault="00534C02" w:rsidP="00534C02">
      <w:r w:rsidRPr="00534C02">
        <w:t xml:space="preserve">select </w:t>
      </w:r>
      <w:proofErr w:type="spellStart"/>
      <w:r w:rsidRPr="00534C02">
        <w:t>isnull</w:t>
      </w:r>
      <w:proofErr w:type="spellEnd"/>
      <w:r w:rsidRPr="00534C02">
        <w:t>(</w:t>
      </w:r>
      <w:proofErr w:type="spellStart"/>
      <w:r w:rsidRPr="00534C02">
        <w:t>k_symbol</w:t>
      </w:r>
      <w:proofErr w:type="spellEnd"/>
      <w:r w:rsidRPr="00534C02">
        <w:t xml:space="preserve">) from </w:t>
      </w:r>
      <w:proofErr w:type="spellStart"/>
      <w:proofErr w:type="gramStart"/>
      <w:r w:rsidRPr="00534C02">
        <w:t>bank.trans</w:t>
      </w:r>
      <w:proofErr w:type="spellEnd"/>
      <w:proofErr w:type="gramEnd"/>
      <w:r w:rsidRPr="00534C02">
        <w:t>;</w:t>
      </w:r>
    </w:p>
    <w:p w14:paraId="53AB6AE7" w14:textId="57AF3AB0" w:rsidR="00534C02" w:rsidRDefault="00534C02" w:rsidP="00534C02">
      <w:pPr>
        <w:rPr>
          <w:b/>
          <w:bCs/>
        </w:rPr>
      </w:pPr>
      <w:r>
        <w:rPr>
          <w:b/>
          <w:bCs/>
        </w:rPr>
        <w:t xml:space="preserve">When and Else </w:t>
      </w:r>
      <w:proofErr w:type="spellStart"/>
      <w:r>
        <w:rPr>
          <w:b/>
          <w:bCs/>
        </w:rPr>
        <w:t>Satements</w:t>
      </w:r>
      <w:proofErr w:type="spellEnd"/>
    </w:p>
    <w:p w14:paraId="786B5AE9" w14:textId="1CB8B5A3" w:rsidR="00534C02" w:rsidRPr="00534C02" w:rsidRDefault="00534C02" w:rsidP="00534C02">
      <w:pPr>
        <w:pStyle w:val="ListParagraph"/>
        <w:numPr>
          <w:ilvl w:val="0"/>
          <w:numId w:val="21"/>
        </w:numPr>
      </w:pPr>
      <w:r w:rsidRPr="00534C02">
        <w:t xml:space="preserve">Printing statements depending on </w:t>
      </w:r>
      <w:proofErr w:type="gramStart"/>
      <w:r w:rsidRPr="00534C02">
        <w:t>status</w:t>
      </w:r>
      <w:proofErr w:type="gramEnd"/>
    </w:p>
    <w:p w14:paraId="1B76E47F" w14:textId="77777777" w:rsidR="00534C02" w:rsidRDefault="00534C02" w:rsidP="00534C02">
      <w:r>
        <w:t xml:space="preserve">select </w:t>
      </w:r>
      <w:proofErr w:type="spellStart"/>
      <w:r>
        <w:t>loan_id</w:t>
      </w:r>
      <w:proofErr w:type="spellEnd"/>
      <w:r>
        <w:t xml:space="preserve">, </w:t>
      </w:r>
      <w:proofErr w:type="spellStart"/>
      <w:r>
        <w:t>account_id</w:t>
      </w:r>
      <w:proofErr w:type="spellEnd"/>
      <w:r>
        <w:t>,</w:t>
      </w:r>
    </w:p>
    <w:p w14:paraId="3B28A63E" w14:textId="77777777" w:rsidR="00534C02" w:rsidRDefault="00534C02" w:rsidP="00534C02">
      <w:r>
        <w:t>case</w:t>
      </w:r>
    </w:p>
    <w:p w14:paraId="217E64A7" w14:textId="77777777" w:rsidR="00534C02" w:rsidRDefault="00534C02" w:rsidP="00534C02">
      <w:r>
        <w:t>when status = 'A' then 'Good - Contract Finished'</w:t>
      </w:r>
    </w:p>
    <w:p w14:paraId="08E82321" w14:textId="77777777" w:rsidR="00534C02" w:rsidRDefault="00534C02" w:rsidP="00534C02">
      <w:r>
        <w:t>when status = 'B' then 'Defaulter - Contract Finished'</w:t>
      </w:r>
    </w:p>
    <w:p w14:paraId="4C984EE7" w14:textId="77777777" w:rsidR="00534C02" w:rsidRDefault="00534C02" w:rsidP="00534C02">
      <w:r>
        <w:t>when status = 'C' then 'Good - Contract Running'</w:t>
      </w:r>
    </w:p>
    <w:p w14:paraId="0A17CA50" w14:textId="77777777" w:rsidR="00534C02" w:rsidRDefault="00534C02" w:rsidP="00534C02">
      <w:r>
        <w:t xml:space="preserve">else 'In Debt - Contract </w:t>
      </w:r>
      <w:proofErr w:type="gramStart"/>
      <w:r>
        <w:t>Running'</w:t>
      </w:r>
      <w:proofErr w:type="gramEnd"/>
    </w:p>
    <w:p w14:paraId="4DB92319" w14:textId="77777777" w:rsidR="00534C02" w:rsidRDefault="00534C02" w:rsidP="00534C02">
      <w:r>
        <w:t>end as '</w:t>
      </w:r>
      <w:proofErr w:type="spellStart"/>
      <w:r>
        <w:t>Status_</w:t>
      </w:r>
      <w:proofErr w:type="gramStart"/>
      <w:r>
        <w:t>Description</w:t>
      </w:r>
      <w:proofErr w:type="spellEnd"/>
      <w:r>
        <w:t>'</w:t>
      </w:r>
      <w:proofErr w:type="gramEnd"/>
    </w:p>
    <w:p w14:paraId="44BB894B" w14:textId="00F8ABE1" w:rsidR="00534C02" w:rsidRDefault="00534C02" w:rsidP="00534C02">
      <w:r>
        <w:t xml:space="preserve">from </w:t>
      </w:r>
      <w:proofErr w:type="spellStart"/>
      <w:proofErr w:type="gramStart"/>
      <w:r>
        <w:t>bank.loan</w:t>
      </w:r>
      <w:proofErr w:type="spellEnd"/>
      <w:proofErr w:type="gramEnd"/>
      <w:r>
        <w:t>;</w:t>
      </w:r>
    </w:p>
    <w:p w14:paraId="5EE67AED" w14:textId="5739287E" w:rsidR="00534C02" w:rsidRDefault="00534C02" w:rsidP="00534C02">
      <w:pPr>
        <w:rPr>
          <w:b/>
          <w:bCs/>
        </w:rPr>
      </w:pPr>
      <w:r>
        <w:rPr>
          <w:b/>
          <w:bCs/>
        </w:rPr>
        <w:t>If Statements</w:t>
      </w:r>
    </w:p>
    <w:p w14:paraId="6522BE41" w14:textId="1926F001" w:rsidR="00CF41D3" w:rsidRDefault="00CF41D3" w:rsidP="00CF41D3">
      <w:pPr>
        <w:pStyle w:val="ListParagraph"/>
        <w:numPr>
          <w:ilvl w:val="0"/>
          <w:numId w:val="22"/>
        </w:numPr>
      </w:pPr>
      <w:r>
        <w:t xml:space="preserve">An if statement to do the same thing. </w:t>
      </w:r>
      <w:proofErr w:type="gramStart"/>
      <w:r>
        <w:t>If(</w:t>
      </w:r>
      <w:proofErr w:type="gramEnd"/>
      <w:r>
        <w:t xml:space="preserve">this, then this, if not this) and call it </w:t>
      </w:r>
      <w:proofErr w:type="spellStart"/>
      <w:r>
        <w:t>decr</w:t>
      </w:r>
      <w:proofErr w:type="spellEnd"/>
      <w:r>
        <w:t xml:space="preserve">: </w:t>
      </w:r>
    </w:p>
    <w:p w14:paraId="6CD9D789" w14:textId="1D4B19A0" w:rsidR="00CF41D3" w:rsidRDefault="00CF41D3" w:rsidP="00CF41D3">
      <w:r>
        <w:t>select *,</w:t>
      </w:r>
    </w:p>
    <w:p w14:paraId="21F5D5D0" w14:textId="77777777" w:rsidR="00CF41D3" w:rsidRDefault="00CF41D3" w:rsidP="00CF41D3">
      <w:r>
        <w:t>If(type='PRIJEM','credit','</w:t>
      </w:r>
      <w:proofErr w:type="spellStart"/>
      <w:r>
        <w:t>withdrwal</w:t>
      </w:r>
      <w:proofErr w:type="spellEnd"/>
      <w:r>
        <w:t xml:space="preserve">') as </w:t>
      </w:r>
      <w:proofErr w:type="spellStart"/>
      <w:r>
        <w:t>descr</w:t>
      </w:r>
      <w:proofErr w:type="spellEnd"/>
    </w:p>
    <w:p w14:paraId="33C7B41B" w14:textId="4AC5B204" w:rsidR="00534C02" w:rsidRPr="00CF41D3" w:rsidRDefault="00CF41D3" w:rsidP="00CF41D3">
      <w:r>
        <w:t xml:space="preserve">from </w:t>
      </w:r>
      <w:proofErr w:type="spellStart"/>
      <w:proofErr w:type="gramStart"/>
      <w:r>
        <w:t>bank.trans</w:t>
      </w:r>
      <w:proofErr w:type="spellEnd"/>
      <w:proofErr w:type="gramEnd"/>
      <w:r>
        <w:t>;</w:t>
      </w:r>
    </w:p>
    <w:p w14:paraId="09E5A51C" w14:textId="77E08807" w:rsidR="00534C02" w:rsidRDefault="00F63DE3" w:rsidP="00534C02">
      <w:pPr>
        <w:rPr>
          <w:b/>
          <w:bCs/>
        </w:rPr>
      </w:pPr>
      <w:r>
        <w:rPr>
          <w:b/>
          <w:bCs/>
        </w:rPr>
        <w:t>Wildcards</w:t>
      </w:r>
    </w:p>
    <w:p w14:paraId="7BCF6203" w14:textId="379FB267" w:rsidR="00F63DE3" w:rsidRPr="00F63DE3" w:rsidRDefault="00F63DE3" w:rsidP="00534C02">
      <w:r w:rsidRPr="00F63DE3">
        <w:t>https://www.w3schools.com/sql/sql_wildcards.asp</w:t>
      </w:r>
    </w:p>
    <w:p w14:paraId="7F7E7C2C" w14:textId="77777777" w:rsidR="009A6CD9" w:rsidRDefault="00F63DE3" w:rsidP="00534C02">
      <w:r>
        <w:t>WHERE City LIKE ‘</w:t>
      </w:r>
      <w:proofErr w:type="spellStart"/>
      <w:r>
        <w:t>L_n_on</w:t>
      </w:r>
      <w:proofErr w:type="spellEnd"/>
      <w:proofErr w:type="gramStart"/>
      <w:r>
        <w:t>’;  =</w:t>
      </w:r>
      <w:proofErr w:type="gramEnd"/>
      <w:r>
        <w:t xml:space="preserve"> find cities with names structured like this. </w:t>
      </w:r>
    </w:p>
    <w:p w14:paraId="4BEA3398" w14:textId="0715E961" w:rsidR="009A6CD9" w:rsidRDefault="009A6CD9" w:rsidP="00534C02">
      <w:r>
        <w:t xml:space="preserve">Also find: BETWEEN, IS, OR, </w:t>
      </w:r>
      <w:proofErr w:type="gramStart"/>
      <w:r>
        <w:t>AND,</w:t>
      </w:r>
      <w:proofErr w:type="gramEnd"/>
      <w:r>
        <w:t xml:space="preserve"> REGEXP</w:t>
      </w:r>
    </w:p>
    <w:p w14:paraId="5F77C64B" w14:textId="72DD51EC" w:rsidR="00F63DE3" w:rsidRDefault="00B320E1" w:rsidP="00534C02">
      <w:pPr>
        <w:rPr>
          <w:b/>
          <w:bCs/>
        </w:rPr>
      </w:pPr>
      <w:r>
        <w:rPr>
          <w:b/>
          <w:bCs/>
        </w:rPr>
        <w:t>Creating tables as rows</w:t>
      </w:r>
    </w:p>
    <w:p w14:paraId="2F9CC133" w14:textId="263789EB" w:rsidR="00834901" w:rsidRDefault="00834901" w:rsidP="00834901">
      <w:pPr>
        <w:pStyle w:val="ListParagraph"/>
        <w:numPr>
          <w:ilvl w:val="0"/>
          <w:numId w:val="24"/>
        </w:numPr>
      </w:pPr>
      <w:r w:rsidRPr="00834901">
        <w:t xml:space="preserve">Create </w:t>
      </w:r>
      <w:proofErr w:type="gramStart"/>
      <w:r w:rsidRPr="00834901">
        <w:t>database</w:t>
      </w:r>
      <w:proofErr w:type="gramEnd"/>
    </w:p>
    <w:p w14:paraId="3BB2B342" w14:textId="2C7A5583" w:rsidR="00834901" w:rsidRPr="00834901" w:rsidRDefault="00834901" w:rsidP="00834901">
      <w:r w:rsidRPr="00834901">
        <w:t xml:space="preserve">create database if not exists </w:t>
      </w:r>
      <w:proofErr w:type="spellStart"/>
      <w:r w:rsidRPr="00834901">
        <w:t>bank_</w:t>
      </w:r>
      <w:proofErr w:type="gramStart"/>
      <w:r w:rsidRPr="00834901">
        <w:t>demo</w:t>
      </w:r>
      <w:proofErr w:type="spellEnd"/>
      <w:proofErr w:type="gramEnd"/>
    </w:p>
    <w:p w14:paraId="79922AE1" w14:textId="4D132773" w:rsidR="00B320E1" w:rsidRDefault="00B320E1" w:rsidP="00834901">
      <w:pPr>
        <w:pStyle w:val="ListParagraph"/>
        <w:numPr>
          <w:ilvl w:val="0"/>
          <w:numId w:val="24"/>
        </w:numPr>
      </w:pPr>
      <w:r>
        <w:t>Table</w:t>
      </w:r>
    </w:p>
    <w:p w14:paraId="1889722A" w14:textId="77777777" w:rsidR="00B320E1" w:rsidRDefault="00B320E1" w:rsidP="00B320E1">
      <w:r>
        <w:t xml:space="preserve">create table </w:t>
      </w:r>
      <w:proofErr w:type="spellStart"/>
      <w:r>
        <w:t>bank_</w:t>
      </w:r>
      <w:proofErr w:type="gramStart"/>
      <w:r>
        <w:t>demo.account</w:t>
      </w:r>
      <w:proofErr w:type="spellEnd"/>
      <w:proofErr w:type="gramEnd"/>
      <w:r>
        <w:t>(</w:t>
      </w:r>
    </w:p>
    <w:p w14:paraId="25F0F2D4" w14:textId="3962A29E" w:rsidR="00B320E1" w:rsidRDefault="00B320E1" w:rsidP="00B320E1">
      <w:proofErr w:type="spellStart"/>
      <w:r>
        <w:t>account_id</w:t>
      </w:r>
      <w:proofErr w:type="spellEnd"/>
      <w:r>
        <w:t xml:space="preserve"> </w:t>
      </w:r>
      <w:proofErr w:type="gramStart"/>
      <w:r>
        <w:t>int(</w:t>
      </w:r>
      <w:proofErr w:type="gramEnd"/>
      <w:r>
        <w:t xml:space="preserve">11) UNIQUE NOT NULL, </w:t>
      </w:r>
    </w:p>
    <w:p w14:paraId="25F0F2D4" w14:textId="3962A29E" w:rsidR="00B320E1" w:rsidRDefault="00B320E1" w:rsidP="00B320E1">
      <w:proofErr w:type="spellStart"/>
      <w:r>
        <w:t>district_id</w:t>
      </w:r>
      <w:proofErr w:type="spellEnd"/>
      <w:r>
        <w:t xml:space="preserve"> </w:t>
      </w:r>
      <w:proofErr w:type="gramStart"/>
      <w:r>
        <w:t>int(</w:t>
      </w:r>
      <w:proofErr w:type="gramEnd"/>
      <w:r>
        <w:t>11) DEFAULT NULL</w:t>
      </w:r>
    </w:p>
    <w:p w14:paraId="2017425A" w14:textId="77777777" w:rsidR="00190B52" w:rsidRPr="00B320E1" w:rsidRDefault="00190B52" w:rsidP="00190B52">
      <w:r>
        <w:lastRenderedPageBreak/>
        <w:t>)</w:t>
      </w:r>
    </w:p>
    <w:p w14:paraId="18055840" w14:textId="77777777" w:rsidR="00190B52" w:rsidRDefault="00190B52" w:rsidP="00B320E1"/>
    <w:p w14:paraId="1FD511B7" w14:textId="582A91E2" w:rsidR="00190B52" w:rsidRDefault="00190B52" w:rsidP="00190B52">
      <w:pPr>
        <w:pStyle w:val="ListParagraph"/>
        <w:numPr>
          <w:ilvl w:val="0"/>
          <w:numId w:val="24"/>
        </w:numPr>
      </w:pPr>
      <w:r>
        <w:t xml:space="preserve">Insert a </w:t>
      </w:r>
      <w:proofErr w:type="gramStart"/>
      <w:r>
        <w:t>row</w:t>
      </w:r>
      <w:proofErr w:type="gramEnd"/>
    </w:p>
    <w:p w14:paraId="1F109B91" w14:textId="77777777" w:rsidR="00190B52" w:rsidRDefault="00190B52" w:rsidP="00190B52">
      <w:r>
        <w:t xml:space="preserve">insert into </w:t>
      </w:r>
      <w:proofErr w:type="spellStart"/>
      <w:r>
        <w:t>bank_</w:t>
      </w:r>
      <w:proofErr w:type="gramStart"/>
      <w:r>
        <w:t>demo.account</w:t>
      </w:r>
      <w:proofErr w:type="spellEnd"/>
      <w:proofErr w:type="gramEnd"/>
      <w:r>
        <w:t xml:space="preserve"> values</w:t>
      </w:r>
    </w:p>
    <w:p w14:paraId="5F633916" w14:textId="6C5CA63F" w:rsidR="00190B52" w:rsidRDefault="00190B52" w:rsidP="00190B52">
      <w:r>
        <w:t>(1,4</w:t>
      </w:r>
      <w:proofErr w:type="gramStart"/>
      <w:r>
        <w:t>),(</w:t>
      </w:r>
      <w:proofErr w:type="gramEnd"/>
      <w:r>
        <w:t>2,4),(3,4);</w:t>
      </w:r>
    </w:p>
    <w:p w14:paraId="5F633916" w14:textId="6C5CA63F" w:rsidR="00534C02" w:rsidRDefault="00534C02" w:rsidP="00534C02"/>
    <w:p w14:paraId="025F90BC" w14:textId="27403E9C" w:rsidR="00534C02" w:rsidRDefault="00534C02" w:rsidP="00534C02"/>
    <w:p w14:paraId="66AEB6FF" w14:textId="77777777" w:rsidR="00534C02" w:rsidRPr="00534C02" w:rsidRDefault="00534C02" w:rsidP="00534C02"/>
    <w:p w14:paraId="6C812382" w14:textId="056832F8" w:rsidR="007D1F14" w:rsidRDefault="007D1F14" w:rsidP="007969CA">
      <w:pPr>
        <w:rPr>
          <w:b/>
          <w:bCs/>
        </w:rPr>
      </w:pPr>
      <w:r>
        <w:rPr>
          <w:b/>
          <w:bCs/>
        </w:rPr>
        <w:t>T</w:t>
      </w:r>
      <w:r w:rsidRPr="007D1F14">
        <w:rPr>
          <w:b/>
          <w:bCs/>
        </w:rPr>
        <w:t>erminology</w:t>
      </w:r>
      <w:r>
        <w:rPr>
          <w:b/>
          <w:bCs/>
        </w:rPr>
        <w:t xml:space="preserve"> about data Architecture</w:t>
      </w:r>
    </w:p>
    <w:p w14:paraId="71BCD684" w14:textId="4A34E7FE" w:rsidR="00B00A7F" w:rsidRDefault="007D1F14" w:rsidP="00B00A7F">
      <w:pPr>
        <w:pStyle w:val="ListParagraph"/>
        <w:numPr>
          <w:ilvl w:val="0"/>
          <w:numId w:val="4"/>
        </w:numPr>
      </w:pPr>
      <w:r>
        <w:t xml:space="preserve">Data Lake = non-structured data (pool of stuff). Collect loads of data from different places. Some sort of blending? But </w:t>
      </w:r>
      <w:proofErr w:type="gramStart"/>
      <w:r>
        <w:t>don’t</w:t>
      </w:r>
      <w:proofErr w:type="gramEnd"/>
      <w:r>
        <w:t xml:space="preserve"> necessarily need to join data together. </w:t>
      </w:r>
      <w:r>
        <w:br/>
      </w:r>
      <w:r>
        <w:rPr>
          <w:b/>
          <w:bCs/>
        </w:rPr>
        <w:t>A managed lake</w:t>
      </w:r>
      <w:r>
        <w:t xml:space="preserve"> – is </w:t>
      </w:r>
      <w:r w:rsidR="00B00A7F">
        <w:t xml:space="preserve">more catalogued and refined + delivers useable formats for other tools. </w:t>
      </w:r>
    </w:p>
    <w:p w14:paraId="45A3F291" w14:textId="77777777" w:rsidR="007D1F14" w:rsidRDefault="007D1F14" w:rsidP="007D1F14">
      <w:pPr>
        <w:pStyle w:val="ListParagraph"/>
      </w:pPr>
    </w:p>
    <w:p w14:paraId="7B8EE5B4" w14:textId="47D16025" w:rsidR="007D1F14" w:rsidRDefault="007D1F14" w:rsidP="00B00A7F">
      <w:pPr>
        <w:pStyle w:val="ListParagraph"/>
        <w:numPr>
          <w:ilvl w:val="0"/>
          <w:numId w:val="4"/>
        </w:numPr>
      </w:pPr>
      <w:r>
        <w:t>Data Warehouse = Copy of transactional data structured for querying and reporting. Supports normalized and denormalized data (de-normalized data = joined up data. Makes it easier to report against). Mostly used for data mining and dashboards. Is resource and cost</w:t>
      </w:r>
      <w:r w:rsidR="00B00A7F">
        <w:t xml:space="preserve"> </w:t>
      </w:r>
      <w:r>
        <w:t xml:space="preserve">heavy. </w:t>
      </w:r>
    </w:p>
    <w:p w14:paraId="460B0A2B" w14:textId="77777777" w:rsidR="00B00A7F" w:rsidRDefault="00B00A7F" w:rsidP="00B00A7F">
      <w:pPr>
        <w:pStyle w:val="ListParagraph"/>
      </w:pPr>
    </w:p>
    <w:p w14:paraId="7E9F8112" w14:textId="3B45339E" w:rsidR="007D1F14" w:rsidRDefault="00B00A7F" w:rsidP="006F4519">
      <w:pPr>
        <w:pStyle w:val="ListParagraph"/>
        <w:numPr>
          <w:ilvl w:val="0"/>
          <w:numId w:val="4"/>
        </w:numPr>
      </w:pPr>
      <w:r>
        <w:t>Online Transactions Processing (OLTP) is a store of transactional information. It stores current transactional data – there are no redundancies.</w:t>
      </w:r>
      <w:r>
        <w:br/>
        <w:t>Online Analytical Processing (OLAP). System designed for relatively small no of transactions. Stores historic data. Queries are more complex.</w:t>
      </w:r>
      <w:r w:rsidR="00C2626F">
        <w:t xml:space="preserve"> Support different schemas – snowflake </w:t>
      </w:r>
      <w:r>
        <w:t xml:space="preserve"> </w:t>
      </w:r>
      <w:r>
        <w:br/>
        <w:t>Real Time Analysis Processing</w:t>
      </w:r>
      <w:r w:rsidR="00C2626F">
        <w:t xml:space="preserve"> (RTAP)</w:t>
      </w:r>
      <w:r>
        <w:t>.</w:t>
      </w:r>
      <w:r w:rsidR="00C2626F">
        <w:t xml:space="preserve"> Uses cloud. Real time data. More flexibility. Real time data and historic data. Most businesses demand real time data today. EG Google Cloud. Data Bricks. </w:t>
      </w:r>
    </w:p>
    <w:p w14:paraId="75133212" w14:textId="312F6A03" w:rsidR="006F4519" w:rsidRDefault="006F4519" w:rsidP="006F4519">
      <w:r>
        <w:t>Different Schemas</w:t>
      </w:r>
    </w:p>
    <w:p w14:paraId="5A9871D9" w14:textId="5254E48A" w:rsidR="006F4519" w:rsidRDefault="006F4519" w:rsidP="006F4519">
      <w:r>
        <w:rPr>
          <w:noProof/>
        </w:rPr>
        <w:drawing>
          <wp:inline distT="0" distB="0" distL="0" distR="0" wp14:anchorId="00D89ED6" wp14:editId="39A458CD">
            <wp:extent cx="5731510" cy="23844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05588" w14:textId="5C6DFC40" w:rsidR="00923246" w:rsidRDefault="00923246" w:rsidP="006F4519"/>
    <w:p w14:paraId="027305C9" w14:textId="11B19E07" w:rsidR="00923246" w:rsidRDefault="00923246" w:rsidP="006F4519"/>
    <w:p w14:paraId="66083A40" w14:textId="1692C1E9" w:rsidR="00923246" w:rsidRDefault="00923246" w:rsidP="00923246">
      <w:pPr>
        <w:pStyle w:val="Heading1"/>
      </w:pPr>
      <w:proofErr w:type="spellStart"/>
      <w:r>
        <w:lastRenderedPageBreak/>
        <w:t>Sakila</w:t>
      </w:r>
      <w:proofErr w:type="spellEnd"/>
      <w:r>
        <w:t xml:space="preserve"> Exercise 06.04.2021</w:t>
      </w:r>
    </w:p>
    <w:p w14:paraId="7503544F" w14:textId="77777777" w:rsidR="00923246" w:rsidRDefault="00923246" w:rsidP="00923246">
      <w:pPr>
        <w:pStyle w:val="Heading1"/>
      </w:pPr>
      <w:r>
        <w:t>Lab | SQL Queries - Lesson 2.5</w:t>
      </w:r>
    </w:p>
    <w:p w14:paraId="1BC640AE" w14:textId="68872465" w:rsidR="00923246" w:rsidRDefault="00923246" w:rsidP="00923246">
      <w:pPr>
        <w:pStyle w:val="ListParagraph"/>
        <w:numPr>
          <w:ilvl w:val="0"/>
          <w:numId w:val="25"/>
        </w:numPr>
      </w:pPr>
      <w:r>
        <w:t>Select all the actors with the first name ‘Scarlett’.</w:t>
      </w:r>
    </w:p>
    <w:p w14:paraId="3DA81876" w14:textId="77777777" w:rsidR="00923246" w:rsidRDefault="00923246" w:rsidP="00923246">
      <w:r>
        <w:t xml:space="preserve">use </w:t>
      </w:r>
      <w:proofErr w:type="spellStart"/>
      <w:proofErr w:type="gramStart"/>
      <w:r>
        <w:t>sakila</w:t>
      </w:r>
      <w:proofErr w:type="spellEnd"/>
      <w:r>
        <w:t>;</w:t>
      </w:r>
      <w:proofErr w:type="gramEnd"/>
    </w:p>
    <w:p w14:paraId="74BF4666" w14:textId="77777777" w:rsidR="00923246" w:rsidRDefault="00923246" w:rsidP="00923246">
      <w:r>
        <w:t>SELECT *</w:t>
      </w:r>
    </w:p>
    <w:p w14:paraId="68FCA798" w14:textId="77777777" w:rsidR="00923246" w:rsidRDefault="00923246" w:rsidP="00923246">
      <w:r>
        <w:t>FROM actor</w:t>
      </w:r>
    </w:p>
    <w:p w14:paraId="4FCA3735" w14:textId="3FB66BD4" w:rsidR="00923246" w:rsidRDefault="00923246" w:rsidP="00923246">
      <w:r>
        <w:t xml:space="preserve">WHERE </w:t>
      </w:r>
      <w:proofErr w:type="spellStart"/>
      <w:r>
        <w:t>first_name</w:t>
      </w:r>
      <w:proofErr w:type="spellEnd"/>
      <w:r>
        <w:t xml:space="preserve"> = 'Scarlett'</w:t>
      </w:r>
    </w:p>
    <w:p w14:paraId="1FAC0EEE" w14:textId="44D663C2" w:rsidR="00923246" w:rsidRDefault="00923246" w:rsidP="00923246">
      <w:pPr>
        <w:pStyle w:val="ListParagraph"/>
        <w:numPr>
          <w:ilvl w:val="0"/>
          <w:numId w:val="25"/>
        </w:numPr>
      </w:pPr>
      <w:r>
        <w:t>How many films (movies) are available for rent and how many films have been rented?</w:t>
      </w:r>
    </w:p>
    <w:p w14:paraId="6FBDEC74" w14:textId="77777777" w:rsidR="00923246" w:rsidRDefault="00923246" w:rsidP="00923246">
      <w:pPr>
        <w:pStyle w:val="ListParagraph"/>
      </w:pPr>
    </w:p>
    <w:p w14:paraId="26C59163" w14:textId="5C4020E4" w:rsidR="00923246" w:rsidRDefault="00923246" w:rsidP="00923246">
      <w:pPr>
        <w:pStyle w:val="ListParagraph"/>
        <w:numPr>
          <w:ilvl w:val="0"/>
          <w:numId w:val="25"/>
        </w:numPr>
      </w:pPr>
      <w:r>
        <w:t xml:space="preserve">What are the shortest and longest movie duration? Return the results as columns with the </w:t>
      </w:r>
      <w:proofErr w:type="gramStart"/>
      <w:r>
        <w:t xml:space="preserve">names  </w:t>
      </w:r>
      <w:proofErr w:type="spellStart"/>
      <w:r>
        <w:t>max</w:t>
      </w:r>
      <w:proofErr w:type="gramEnd"/>
      <w:r>
        <w:t>_duration</w:t>
      </w:r>
      <w:proofErr w:type="spellEnd"/>
      <w:r>
        <w:t xml:space="preserve"> and </w:t>
      </w:r>
      <w:proofErr w:type="spellStart"/>
      <w:r>
        <w:t>min_duration</w:t>
      </w:r>
      <w:proofErr w:type="spellEnd"/>
      <w:r>
        <w:t>.</w:t>
      </w:r>
      <w:r>
        <w:t xml:space="preserve"> Answer 15861</w:t>
      </w:r>
    </w:p>
    <w:p w14:paraId="38FB8043" w14:textId="77777777" w:rsidR="00923246" w:rsidRDefault="00923246" w:rsidP="00923246">
      <w:r>
        <w:t xml:space="preserve">use </w:t>
      </w:r>
      <w:proofErr w:type="spellStart"/>
      <w:proofErr w:type="gramStart"/>
      <w:r>
        <w:t>sakila</w:t>
      </w:r>
      <w:proofErr w:type="spellEnd"/>
      <w:r>
        <w:t>;</w:t>
      </w:r>
      <w:proofErr w:type="gramEnd"/>
    </w:p>
    <w:p w14:paraId="23746887" w14:textId="77777777" w:rsidR="00923246" w:rsidRDefault="00923246" w:rsidP="00923246">
      <w:r>
        <w:t xml:space="preserve">select *, </w:t>
      </w:r>
      <w:proofErr w:type="gramStart"/>
      <w:r>
        <w:t>MAX(</w:t>
      </w:r>
      <w:proofErr w:type="gramEnd"/>
      <w:r>
        <w:t>length) as longest, MIN(length) as shortest from film;</w:t>
      </w:r>
    </w:p>
    <w:p w14:paraId="4B753AA3" w14:textId="77777777" w:rsidR="00923246" w:rsidRDefault="00923246" w:rsidP="00923246">
      <w:pPr>
        <w:pStyle w:val="ListParagraph"/>
        <w:numPr>
          <w:ilvl w:val="0"/>
          <w:numId w:val="25"/>
        </w:numPr>
      </w:pPr>
      <w:proofErr w:type="gramStart"/>
      <w:r>
        <w:t>What's</w:t>
      </w:r>
      <w:proofErr w:type="gramEnd"/>
      <w:r>
        <w:t xml:space="preserve"> the average movie duration expressed in format (hours, minutes) Return the result as columns with the names hours and minutes?</w:t>
      </w:r>
      <w:r>
        <w:t xml:space="preserve"> Answer 46 – 185 </w:t>
      </w:r>
      <w:proofErr w:type="gramStart"/>
      <w:r>
        <w:t>mins</w:t>
      </w:r>
      <w:proofErr w:type="gramEnd"/>
    </w:p>
    <w:p w14:paraId="67989934" w14:textId="67629183" w:rsidR="00923246" w:rsidRDefault="00923246" w:rsidP="00923246">
      <w:r>
        <w:t xml:space="preserve">use </w:t>
      </w:r>
      <w:proofErr w:type="spellStart"/>
      <w:proofErr w:type="gramStart"/>
      <w:r>
        <w:t>sakila</w:t>
      </w:r>
      <w:proofErr w:type="spellEnd"/>
      <w:r>
        <w:t>;</w:t>
      </w:r>
      <w:proofErr w:type="gramEnd"/>
    </w:p>
    <w:p w14:paraId="643A4378" w14:textId="77777777" w:rsidR="00923246" w:rsidRDefault="00923246" w:rsidP="00923246">
      <w:r>
        <w:t>select *, floor(</w:t>
      </w:r>
      <w:proofErr w:type="spellStart"/>
      <w:r>
        <w:t>avg</w:t>
      </w:r>
      <w:proofErr w:type="spellEnd"/>
      <w:r>
        <w:t xml:space="preserve">(length)/60), </w:t>
      </w:r>
      <w:proofErr w:type="spellStart"/>
      <w:r>
        <w:t>avg</w:t>
      </w:r>
      <w:proofErr w:type="spellEnd"/>
      <w:r>
        <w:t>(length)-floor(</w:t>
      </w:r>
      <w:proofErr w:type="spellStart"/>
      <w:r>
        <w:t>avg</w:t>
      </w:r>
      <w:proofErr w:type="spellEnd"/>
      <w:r>
        <w:t xml:space="preserve">(length/60)) as </w:t>
      </w:r>
      <w:proofErr w:type="gramStart"/>
      <w:r>
        <w:t>minutes</w:t>
      </w:r>
      <w:proofErr w:type="gramEnd"/>
    </w:p>
    <w:p w14:paraId="0411B12F" w14:textId="2A3B3BCB" w:rsidR="00923246" w:rsidRDefault="00923246" w:rsidP="00923246">
      <w:r>
        <w:t xml:space="preserve">from </w:t>
      </w:r>
      <w:proofErr w:type="gramStart"/>
      <w:r>
        <w:t>film;</w:t>
      </w:r>
      <w:proofErr w:type="gramEnd"/>
    </w:p>
    <w:p w14:paraId="079D5359" w14:textId="206016D8" w:rsidR="00923246" w:rsidRDefault="00923246" w:rsidP="00923246">
      <w:pPr>
        <w:pStyle w:val="ListParagraph"/>
        <w:numPr>
          <w:ilvl w:val="0"/>
          <w:numId w:val="25"/>
        </w:numPr>
      </w:pPr>
      <w:r>
        <w:t>How many distinct (different) actors' last names are there?</w:t>
      </w:r>
      <w:r>
        <w:t xml:space="preserve"> Answer 121. </w:t>
      </w:r>
    </w:p>
    <w:p w14:paraId="78515959" w14:textId="2EA5F786" w:rsidR="00923246" w:rsidRDefault="00923246" w:rsidP="00923246">
      <w:r w:rsidRPr="00923246">
        <w:t xml:space="preserve">SELECT </w:t>
      </w:r>
      <w:proofErr w:type="gramStart"/>
      <w:r w:rsidRPr="00923246">
        <w:t>count(</w:t>
      </w:r>
      <w:proofErr w:type="gramEnd"/>
      <w:r w:rsidRPr="00923246">
        <w:t xml:space="preserve">distinct </w:t>
      </w:r>
      <w:proofErr w:type="spellStart"/>
      <w:r w:rsidRPr="00923246">
        <w:t>last_name</w:t>
      </w:r>
      <w:proofErr w:type="spellEnd"/>
      <w:r w:rsidRPr="00923246">
        <w:t xml:space="preserve">) as </w:t>
      </w:r>
      <w:proofErr w:type="spellStart"/>
      <w:r w:rsidRPr="00923246">
        <w:t>uniquestar</w:t>
      </w:r>
      <w:proofErr w:type="spellEnd"/>
      <w:r w:rsidRPr="00923246">
        <w:t xml:space="preserve"> from </w:t>
      </w:r>
      <w:proofErr w:type="spellStart"/>
      <w:r w:rsidRPr="00923246">
        <w:t>sakila.actor</w:t>
      </w:r>
      <w:proofErr w:type="spellEnd"/>
      <w:r w:rsidRPr="00923246">
        <w:t>;</w:t>
      </w:r>
    </w:p>
    <w:p w14:paraId="39931EFA" w14:textId="6A3DB044" w:rsidR="00923246" w:rsidRDefault="00923246" w:rsidP="00923246">
      <w:pPr>
        <w:pStyle w:val="ListParagraph"/>
        <w:numPr>
          <w:ilvl w:val="0"/>
          <w:numId w:val="25"/>
        </w:numPr>
      </w:pPr>
      <w:r>
        <w:t xml:space="preserve">Since how many days has the company been operating (check the </w:t>
      </w:r>
      <w:proofErr w:type="gramStart"/>
      <w:r>
        <w:t>DATEDIFF(</w:t>
      </w:r>
      <w:proofErr w:type="gramEnd"/>
      <w:r>
        <w:t>) function)? Hint: rental table</w:t>
      </w:r>
      <w:r w:rsidR="004E252E">
        <w:t>. Answer: 275</w:t>
      </w:r>
    </w:p>
    <w:p w14:paraId="621E7BB3" w14:textId="77777777" w:rsidR="00923246" w:rsidRDefault="00923246" w:rsidP="00923246">
      <w:r>
        <w:t xml:space="preserve">use </w:t>
      </w:r>
      <w:proofErr w:type="spellStart"/>
      <w:proofErr w:type="gramStart"/>
      <w:r>
        <w:t>sakila</w:t>
      </w:r>
      <w:proofErr w:type="spellEnd"/>
      <w:r>
        <w:t>;</w:t>
      </w:r>
      <w:proofErr w:type="gramEnd"/>
    </w:p>
    <w:p w14:paraId="467C642F" w14:textId="77777777" w:rsidR="00923246" w:rsidRDefault="00923246" w:rsidP="00923246">
      <w:r>
        <w:t xml:space="preserve">SELECT </w:t>
      </w:r>
      <w:proofErr w:type="gramStart"/>
      <w:r>
        <w:t>DATEDIFF(</w:t>
      </w:r>
      <w:proofErr w:type="gramEnd"/>
      <w:r>
        <w:t>min(</w:t>
      </w:r>
      <w:proofErr w:type="spellStart"/>
      <w:r>
        <w:t>rental_date</w:t>
      </w:r>
      <w:proofErr w:type="spellEnd"/>
      <w:r>
        <w:t>),max(</w:t>
      </w:r>
      <w:proofErr w:type="spellStart"/>
      <w:r>
        <w:t>last_update</w:t>
      </w:r>
      <w:proofErr w:type="spellEnd"/>
      <w:r>
        <w:t>)) as 'days trading when last updated'</w:t>
      </w:r>
    </w:p>
    <w:p w14:paraId="05F62D36" w14:textId="2D1C36F7" w:rsidR="00923246" w:rsidRDefault="00923246" w:rsidP="00923246">
      <w:r>
        <w:t xml:space="preserve">from </w:t>
      </w:r>
      <w:proofErr w:type="gramStart"/>
      <w:r>
        <w:t>rental;</w:t>
      </w:r>
      <w:proofErr w:type="gramEnd"/>
    </w:p>
    <w:p w14:paraId="5C1825A6" w14:textId="5EEE3AD7" w:rsidR="00923246" w:rsidRDefault="00923246" w:rsidP="004E252E">
      <w:pPr>
        <w:pStyle w:val="ListParagraph"/>
        <w:numPr>
          <w:ilvl w:val="0"/>
          <w:numId w:val="25"/>
        </w:numPr>
      </w:pPr>
      <w:r>
        <w:t>Show all rental information with additional columns month and weekday. (hint: DATE_</w:t>
      </w:r>
      <w:proofErr w:type="gramStart"/>
      <w:r>
        <w:t>FORMAT(</w:t>
      </w:r>
      <w:proofErr w:type="gramEnd"/>
      <w:r>
        <w:t>) ). Get 20 results.</w:t>
      </w:r>
    </w:p>
    <w:p w14:paraId="32280C8D" w14:textId="77777777" w:rsidR="0032467D" w:rsidRDefault="0032467D" w:rsidP="0032467D">
      <w:r>
        <w:t xml:space="preserve">USE </w:t>
      </w:r>
      <w:proofErr w:type="spellStart"/>
      <w:proofErr w:type="gramStart"/>
      <w:r>
        <w:t>sakila</w:t>
      </w:r>
      <w:proofErr w:type="spellEnd"/>
      <w:r>
        <w:t>;</w:t>
      </w:r>
      <w:proofErr w:type="gramEnd"/>
    </w:p>
    <w:p w14:paraId="457641A2" w14:textId="77777777" w:rsidR="0032467D" w:rsidRDefault="0032467D" w:rsidP="0032467D">
      <w:r>
        <w:t>SELECT *, DATE_</w:t>
      </w:r>
      <w:proofErr w:type="gramStart"/>
      <w:r>
        <w:t>FORMAT(</w:t>
      </w:r>
      <w:proofErr w:type="spellStart"/>
      <w:proofErr w:type="gramEnd"/>
      <w:r>
        <w:t>rental_date</w:t>
      </w:r>
      <w:proofErr w:type="spellEnd"/>
      <w:r>
        <w:t xml:space="preserve">, '%M') AS </w:t>
      </w:r>
      <w:proofErr w:type="spellStart"/>
      <w:r>
        <w:t>Rental_Month</w:t>
      </w:r>
      <w:proofErr w:type="spellEnd"/>
      <w:r>
        <w:t>, DAYNAME(</w:t>
      </w:r>
      <w:proofErr w:type="spellStart"/>
      <w:r>
        <w:t>rental_date</w:t>
      </w:r>
      <w:proofErr w:type="spellEnd"/>
      <w:r>
        <w:t xml:space="preserve">) AS </w:t>
      </w:r>
      <w:proofErr w:type="spellStart"/>
      <w:r>
        <w:t>Rental_Day</w:t>
      </w:r>
      <w:proofErr w:type="spellEnd"/>
    </w:p>
    <w:p w14:paraId="64C0B778" w14:textId="77777777" w:rsidR="0032467D" w:rsidRDefault="0032467D" w:rsidP="0032467D">
      <w:r>
        <w:t>from rental</w:t>
      </w:r>
    </w:p>
    <w:p w14:paraId="2E70FDDF" w14:textId="3FC82263" w:rsidR="00883925" w:rsidRDefault="0032467D" w:rsidP="0032467D">
      <w:r>
        <w:t xml:space="preserve">limit </w:t>
      </w:r>
      <w:proofErr w:type="gramStart"/>
      <w:r>
        <w:t>20;</w:t>
      </w:r>
      <w:proofErr w:type="gramEnd"/>
    </w:p>
    <w:p w14:paraId="4F7BD9C1" w14:textId="17567962" w:rsidR="0032467D" w:rsidRDefault="0032467D" w:rsidP="0032467D">
      <w:pPr>
        <w:pStyle w:val="ListParagraph"/>
        <w:numPr>
          <w:ilvl w:val="0"/>
          <w:numId w:val="25"/>
        </w:numPr>
      </w:pPr>
      <w:r>
        <w:lastRenderedPageBreak/>
        <w:t xml:space="preserve">Add an additional column </w:t>
      </w:r>
      <w:proofErr w:type="spellStart"/>
      <w:r>
        <w:t>day_type</w:t>
      </w:r>
      <w:proofErr w:type="spellEnd"/>
      <w:r>
        <w:t xml:space="preserve"> with values 'weekend' and 'workday' depending on the rental day of the week.</w:t>
      </w:r>
    </w:p>
    <w:p w14:paraId="5723DF14" w14:textId="77777777" w:rsidR="0045459A" w:rsidRDefault="0045459A" w:rsidP="0045459A">
      <w:r>
        <w:t xml:space="preserve">USE </w:t>
      </w:r>
      <w:proofErr w:type="spellStart"/>
      <w:proofErr w:type="gramStart"/>
      <w:r>
        <w:t>sakila</w:t>
      </w:r>
      <w:proofErr w:type="spellEnd"/>
      <w:r>
        <w:t>;</w:t>
      </w:r>
      <w:proofErr w:type="gramEnd"/>
    </w:p>
    <w:p w14:paraId="1631F00A" w14:textId="77777777" w:rsidR="0045459A" w:rsidRDefault="0045459A" w:rsidP="0045459A">
      <w:r>
        <w:t xml:space="preserve">SELECT </w:t>
      </w:r>
    </w:p>
    <w:p w14:paraId="14D26715" w14:textId="77777777" w:rsidR="0045459A" w:rsidRDefault="0045459A" w:rsidP="0045459A">
      <w:r>
        <w:t xml:space="preserve">    *,</w:t>
      </w:r>
    </w:p>
    <w:p w14:paraId="66C953FD" w14:textId="77777777" w:rsidR="0045459A" w:rsidRDefault="0045459A" w:rsidP="0045459A">
      <w:r>
        <w:t xml:space="preserve">    CASE</w:t>
      </w:r>
    </w:p>
    <w:p w14:paraId="54A7F610" w14:textId="77777777" w:rsidR="0045459A" w:rsidRDefault="0045459A" w:rsidP="0045459A">
      <w:r>
        <w:t xml:space="preserve">        WHEN DATE_</w:t>
      </w:r>
      <w:proofErr w:type="gramStart"/>
      <w:r>
        <w:t>FORMAT(</w:t>
      </w:r>
      <w:proofErr w:type="spellStart"/>
      <w:proofErr w:type="gramEnd"/>
      <w:r>
        <w:t>rental_date</w:t>
      </w:r>
      <w:proofErr w:type="spellEnd"/>
      <w:r>
        <w:t>, '%w') IN (1 , 7) THEN 'Weekend'</w:t>
      </w:r>
    </w:p>
    <w:p w14:paraId="4A97A5E5" w14:textId="77777777" w:rsidR="0045459A" w:rsidRDefault="0045459A" w:rsidP="0045459A">
      <w:r>
        <w:t xml:space="preserve">        ELSE 'workday'</w:t>
      </w:r>
    </w:p>
    <w:p w14:paraId="36C4131D" w14:textId="77777777" w:rsidR="0045459A" w:rsidRDefault="0045459A" w:rsidP="0045459A">
      <w:r>
        <w:t xml:space="preserve">    END AS </w:t>
      </w:r>
      <w:proofErr w:type="spellStart"/>
      <w:r>
        <w:t>daytype</w:t>
      </w:r>
      <w:proofErr w:type="spellEnd"/>
    </w:p>
    <w:p w14:paraId="1B1E1FF8" w14:textId="77777777" w:rsidR="0045459A" w:rsidRDefault="0045459A" w:rsidP="0045459A">
      <w:r>
        <w:t>FROM</w:t>
      </w:r>
    </w:p>
    <w:p w14:paraId="230D477A" w14:textId="6DBD3E2A" w:rsidR="0032467D" w:rsidRDefault="0045459A" w:rsidP="0045459A">
      <w:r>
        <w:t xml:space="preserve">    </w:t>
      </w:r>
      <w:proofErr w:type="gramStart"/>
      <w:r>
        <w:t>rental;</w:t>
      </w:r>
      <w:proofErr w:type="gramEnd"/>
    </w:p>
    <w:p w14:paraId="1725BEB8" w14:textId="66CE57F8" w:rsidR="00923246" w:rsidRDefault="00923246" w:rsidP="0032467D">
      <w:pPr>
        <w:pStyle w:val="ListParagraph"/>
        <w:numPr>
          <w:ilvl w:val="0"/>
          <w:numId w:val="25"/>
        </w:numPr>
      </w:pPr>
      <w:r>
        <w:t>How many rentals were made in the last month of renting activity?</w:t>
      </w:r>
    </w:p>
    <w:p w14:paraId="6155999F" w14:textId="77777777" w:rsidR="0032467D" w:rsidRDefault="0032467D" w:rsidP="0032467D">
      <w:pPr>
        <w:pStyle w:val="ListParagraph"/>
      </w:pPr>
    </w:p>
    <w:p w14:paraId="615F207B" w14:textId="77777777" w:rsidR="004165C4" w:rsidRDefault="004165C4" w:rsidP="004165C4">
      <w:r>
        <w:t xml:space="preserve">use </w:t>
      </w:r>
      <w:proofErr w:type="spellStart"/>
      <w:proofErr w:type="gramStart"/>
      <w:r>
        <w:t>sakila</w:t>
      </w:r>
      <w:proofErr w:type="spellEnd"/>
      <w:r>
        <w:t>;</w:t>
      </w:r>
      <w:proofErr w:type="gramEnd"/>
    </w:p>
    <w:p w14:paraId="196DF470" w14:textId="77777777" w:rsidR="004165C4" w:rsidRDefault="004165C4" w:rsidP="004165C4">
      <w:r>
        <w:t>SELECT *, DATE_</w:t>
      </w:r>
      <w:proofErr w:type="gramStart"/>
      <w:r>
        <w:t>FORMAT(</w:t>
      </w:r>
      <w:proofErr w:type="spellStart"/>
      <w:proofErr w:type="gramEnd"/>
      <w:r>
        <w:t>rental_date</w:t>
      </w:r>
      <w:proofErr w:type="spellEnd"/>
      <w:r>
        <w:t xml:space="preserve">, '%M') AS </w:t>
      </w:r>
      <w:proofErr w:type="spellStart"/>
      <w:r>
        <w:t>Rental_Month</w:t>
      </w:r>
      <w:proofErr w:type="spellEnd"/>
      <w:r>
        <w:t>, DATE_FORMAT(MAX(</w:t>
      </w:r>
      <w:proofErr w:type="spellStart"/>
      <w:r>
        <w:t>last_update</w:t>
      </w:r>
      <w:proofErr w:type="spellEnd"/>
      <w:r>
        <w:t>), '%M'), COUNT(</w:t>
      </w:r>
      <w:proofErr w:type="spellStart"/>
      <w:r>
        <w:t>rental_date</w:t>
      </w:r>
      <w:proofErr w:type="spellEnd"/>
      <w:r>
        <w:t xml:space="preserve">) AS </w:t>
      </w:r>
      <w:proofErr w:type="spellStart"/>
      <w:r>
        <w:t>NoRENTSlastMONTH</w:t>
      </w:r>
      <w:proofErr w:type="spellEnd"/>
    </w:p>
    <w:p w14:paraId="2A4739CA" w14:textId="77777777" w:rsidR="004165C4" w:rsidRDefault="004165C4" w:rsidP="004165C4">
      <w:r>
        <w:t>FROM rental</w:t>
      </w:r>
    </w:p>
    <w:p w14:paraId="1511A78D" w14:textId="47AFE06A" w:rsidR="0032467D" w:rsidRDefault="004165C4" w:rsidP="004165C4">
      <w:r>
        <w:t xml:space="preserve">WHERE </w:t>
      </w:r>
      <w:proofErr w:type="spellStart"/>
      <w:r>
        <w:t>rental_date</w:t>
      </w:r>
      <w:proofErr w:type="spellEnd"/>
      <w:r>
        <w:t xml:space="preserve"> LIKE '2006-02-____</w:t>
      </w:r>
      <w:proofErr w:type="gramStart"/>
      <w:r>
        <w:t>_:_</w:t>
      </w:r>
      <w:proofErr w:type="gramEnd"/>
      <w:r>
        <w:t>_:__';</w:t>
      </w:r>
    </w:p>
    <w:p w14:paraId="41412AE2" w14:textId="7C16FAE9" w:rsidR="00690389" w:rsidRDefault="00690389" w:rsidP="004165C4"/>
    <w:p w14:paraId="18A4C28B" w14:textId="76E6969D" w:rsidR="00690389" w:rsidRDefault="00690389" w:rsidP="004165C4"/>
    <w:p w14:paraId="40121322" w14:textId="77777777" w:rsidR="00690389" w:rsidRDefault="00690389" w:rsidP="00690389">
      <w:pPr>
        <w:pStyle w:val="Heading1"/>
      </w:pPr>
      <w:r>
        <w:t>Lab | SQL Queries - Lesson 2.6</w:t>
      </w:r>
    </w:p>
    <w:p w14:paraId="25CE5ADE" w14:textId="19AD8D9D" w:rsidR="00883925" w:rsidRPr="00883925" w:rsidRDefault="00883925" w:rsidP="00883925">
      <w:pPr>
        <w:rPr>
          <w:b/>
          <w:bCs/>
        </w:rPr>
      </w:pPr>
      <w:r>
        <w:t>#Lab | SQL Queries - Lesson 2.6</w:t>
      </w:r>
      <w:r>
        <w:t xml:space="preserve">. </w:t>
      </w:r>
      <w:r>
        <w:rPr>
          <w:b/>
          <w:bCs/>
        </w:rPr>
        <w:t>THIS IS THE ACTUAL SCRIPT</w:t>
      </w:r>
    </w:p>
    <w:p w14:paraId="7880AEC4" w14:textId="77777777" w:rsidR="00883925" w:rsidRDefault="00883925" w:rsidP="00883925">
      <w:r>
        <w:t xml:space="preserve">#Using </w:t>
      </w:r>
      <w:proofErr w:type="spellStart"/>
      <w:r>
        <w:t>sakila</w:t>
      </w:r>
      <w:proofErr w:type="spellEnd"/>
    </w:p>
    <w:p w14:paraId="7BBD9746" w14:textId="77777777" w:rsidR="00883925" w:rsidRDefault="00883925" w:rsidP="00883925">
      <w:r>
        <w:t>#1. Get the unique release years.</w:t>
      </w:r>
    </w:p>
    <w:p w14:paraId="33616539" w14:textId="77777777" w:rsidR="00883925" w:rsidRDefault="00883925" w:rsidP="00883925">
      <w:r>
        <w:t>SELECT distinct(</w:t>
      </w:r>
      <w:proofErr w:type="spellStart"/>
      <w:proofErr w:type="gramStart"/>
      <w:r>
        <w:t>f.release</w:t>
      </w:r>
      <w:proofErr w:type="gramEnd"/>
      <w:r>
        <w:t>_year</w:t>
      </w:r>
      <w:proofErr w:type="spellEnd"/>
      <w:r>
        <w:t xml:space="preserve">) as </w:t>
      </w:r>
      <w:proofErr w:type="spellStart"/>
      <w:r>
        <w:t>uniqueRyear</w:t>
      </w:r>
      <w:proofErr w:type="spellEnd"/>
    </w:p>
    <w:p w14:paraId="3A74FADF" w14:textId="77777777" w:rsidR="00883925" w:rsidRDefault="00883925" w:rsidP="00883925">
      <w:r>
        <w:t xml:space="preserve">FROM </w:t>
      </w:r>
      <w:proofErr w:type="spellStart"/>
      <w:proofErr w:type="gramStart"/>
      <w:r>
        <w:t>sakila.film</w:t>
      </w:r>
      <w:proofErr w:type="spellEnd"/>
      <w:proofErr w:type="gramEnd"/>
      <w:r>
        <w:t xml:space="preserve"> f;</w:t>
      </w:r>
    </w:p>
    <w:p w14:paraId="34C91B92" w14:textId="4AE45898" w:rsidR="00883925" w:rsidRDefault="00883925" w:rsidP="00883925">
      <w:r>
        <w:t>#</w:t>
      </w:r>
      <w:r>
        <w:t xml:space="preserve">2. </w:t>
      </w:r>
      <w:r>
        <w:t>Get all films with ARMAGEDDON in the title.</w:t>
      </w:r>
    </w:p>
    <w:p w14:paraId="223392B9" w14:textId="77777777" w:rsidR="00883925" w:rsidRDefault="00883925" w:rsidP="00883925">
      <w:r>
        <w:t>SELECT *</w:t>
      </w:r>
    </w:p>
    <w:p w14:paraId="2F907F27" w14:textId="77777777" w:rsidR="00883925" w:rsidRDefault="00883925" w:rsidP="00883925">
      <w:r>
        <w:t xml:space="preserve">FROM </w:t>
      </w:r>
      <w:proofErr w:type="spellStart"/>
      <w:proofErr w:type="gramStart"/>
      <w:r>
        <w:t>sakila.film</w:t>
      </w:r>
      <w:proofErr w:type="spellEnd"/>
      <w:proofErr w:type="gramEnd"/>
    </w:p>
    <w:p w14:paraId="556ABAA2" w14:textId="77777777" w:rsidR="00883925" w:rsidRDefault="00883925" w:rsidP="00883925">
      <w:r>
        <w:t>WHERE title LIKE 'ARMAGEDDON'; # Conclusion = none do.</w:t>
      </w:r>
    </w:p>
    <w:p w14:paraId="7A86ACEB" w14:textId="6452D5E8" w:rsidR="00883925" w:rsidRDefault="00883925" w:rsidP="00883925">
      <w:r>
        <w:t>#</w:t>
      </w:r>
      <w:r>
        <w:t xml:space="preserve">3. </w:t>
      </w:r>
      <w:r>
        <w:t>Get all films which title ends with APOLLO.</w:t>
      </w:r>
    </w:p>
    <w:p w14:paraId="1BA4ABEF" w14:textId="77777777" w:rsidR="00883925" w:rsidRDefault="00883925" w:rsidP="00883925">
      <w:r>
        <w:t>SELECT *</w:t>
      </w:r>
    </w:p>
    <w:p w14:paraId="1764AD58" w14:textId="77777777" w:rsidR="00883925" w:rsidRDefault="00883925" w:rsidP="00883925">
      <w:r>
        <w:lastRenderedPageBreak/>
        <w:t xml:space="preserve">FROM </w:t>
      </w:r>
      <w:proofErr w:type="spellStart"/>
      <w:proofErr w:type="gramStart"/>
      <w:r>
        <w:t>sakila.film</w:t>
      </w:r>
      <w:proofErr w:type="spellEnd"/>
      <w:proofErr w:type="gramEnd"/>
    </w:p>
    <w:p w14:paraId="0C5AC151" w14:textId="77777777" w:rsidR="00883925" w:rsidRDefault="00883925" w:rsidP="00883925">
      <w:r>
        <w:t>WHERE title LIKE '%APOLLO</w:t>
      </w:r>
      <w:proofErr w:type="gramStart"/>
      <w:r>
        <w:t>';</w:t>
      </w:r>
      <w:proofErr w:type="gramEnd"/>
    </w:p>
    <w:p w14:paraId="59218F46" w14:textId="51B4086E" w:rsidR="00883925" w:rsidRDefault="00883925" w:rsidP="00883925">
      <w:r>
        <w:t>#</w:t>
      </w:r>
      <w:r>
        <w:t xml:space="preserve">4. </w:t>
      </w:r>
      <w:r>
        <w:t>Get 10 the longest films.</w:t>
      </w:r>
    </w:p>
    <w:p w14:paraId="77825701" w14:textId="77777777" w:rsidR="00883925" w:rsidRDefault="00883925" w:rsidP="00883925">
      <w:r>
        <w:t xml:space="preserve">select *, </w:t>
      </w:r>
      <w:proofErr w:type="gramStart"/>
      <w:r>
        <w:t>length</w:t>
      </w:r>
      <w:proofErr w:type="gramEnd"/>
    </w:p>
    <w:p w14:paraId="5E50B4C0" w14:textId="77777777" w:rsidR="00883925" w:rsidRDefault="00883925" w:rsidP="00883925">
      <w:r>
        <w:t xml:space="preserve">from </w:t>
      </w:r>
      <w:proofErr w:type="spellStart"/>
      <w:proofErr w:type="gramStart"/>
      <w:r>
        <w:t>sakila.film</w:t>
      </w:r>
      <w:proofErr w:type="spellEnd"/>
      <w:proofErr w:type="gramEnd"/>
    </w:p>
    <w:p w14:paraId="59331F76" w14:textId="77777777" w:rsidR="00883925" w:rsidRDefault="00883925" w:rsidP="00883925">
      <w:r>
        <w:t>order by length DESC</w:t>
      </w:r>
    </w:p>
    <w:p w14:paraId="194AD96C" w14:textId="77777777" w:rsidR="00883925" w:rsidRDefault="00883925" w:rsidP="00883925">
      <w:r>
        <w:t xml:space="preserve">limit </w:t>
      </w:r>
      <w:proofErr w:type="gramStart"/>
      <w:r>
        <w:t>10;</w:t>
      </w:r>
      <w:proofErr w:type="gramEnd"/>
    </w:p>
    <w:p w14:paraId="4353D0FB" w14:textId="17C864D0" w:rsidR="00883925" w:rsidRDefault="00883925" w:rsidP="00883925">
      <w:r>
        <w:t>#</w:t>
      </w:r>
      <w:r>
        <w:t xml:space="preserve">5. </w:t>
      </w:r>
      <w:r>
        <w:t>How many films include Behind the Scenes content?</w:t>
      </w:r>
    </w:p>
    <w:p w14:paraId="0184F33F" w14:textId="77777777" w:rsidR="00883925" w:rsidRDefault="00883925" w:rsidP="00883925">
      <w:r>
        <w:t>SELECT *</w:t>
      </w:r>
    </w:p>
    <w:p w14:paraId="647464FE" w14:textId="77777777" w:rsidR="00883925" w:rsidRDefault="00883925" w:rsidP="00883925">
      <w:r>
        <w:t xml:space="preserve">FROM </w:t>
      </w:r>
      <w:proofErr w:type="spellStart"/>
      <w:proofErr w:type="gramStart"/>
      <w:r>
        <w:t>sakila.film</w:t>
      </w:r>
      <w:proofErr w:type="spellEnd"/>
      <w:proofErr w:type="gramEnd"/>
    </w:p>
    <w:p w14:paraId="60534B73" w14:textId="77777777" w:rsidR="00883925" w:rsidRDefault="00883925" w:rsidP="00883925">
      <w:r>
        <w:t xml:space="preserve">WHERE </w:t>
      </w:r>
      <w:proofErr w:type="spellStart"/>
      <w:r>
        <w:t>special_features</w:t>
      </w:r>
      <w:proofErr w:type="spellEnd"/>
      <w:r>
        <w:t xml:space="preserve"> = 'Behind the Scenes</w:t>
      </w:r>
      <w:proofErr w:type="gramStart"/>
      <w:r>
        <w:t>';</w:t>
      </w:r>
      <w:proofErr w:type="gramEnd"/>
    </w:p>
    <w:p w14:paraId="768264A6" w14:textId="3DE42DF2" w:rsidR="00883925" w:rsidRDefault="00883925" w:rsidP="00883925">
      <w:r>
        <w:t>#</w:t>
      </w:r>
      <w:r>
        <w:t xml:space="preserve">6. </w:t>
      </w:r>
      <w:r>
        <w:t>Drop column picture from staff.</w:t>
      </w:r>
    </w:p>
    <w:p w14:paraId="035C2766" w14:textId="75C36A63" w:rsidR="00883925" w:rsidRDefault="00883925" w:rsidP="00883925">
      <w:r>
        <w:t xml:space="preserve">ALTER TABLE </w:t>
      </w:r>
      <w:proofErr w:type="spellStart"/>
      <w:proofErr w:type="gramStart"/>
      <w:r>
        <w:t>sakila.staff</w:t>
      </w:r>
      <w:proofErr w:type="spellEnd"/>
      <w:proofErr w:type="gramEnd"/>
    </w:p>
    <w:p w14:paraId="01602789" w14:textId="64D5511F" w:rsidR="00883925" w:rsidRDefault="00883925" w:rsidP="00883925">
      <w:r>
        <w:t xml:space="preserve">DROP COLUMN </w:t>
      </w:r>
      <w:proofErr w:type="gramStart"/>
      <w:r>
        <w:t>picture;</w:t>
      </w:r>
      <w:proofErr w:type="gramEnd"/>
    </w:p>
    <w:p w14:paraId="60D95E14" w14:textId="2CEC6EFA" w:rsidR="00883925" w:rsidRDefault="00883925" w:rsidP="00883925">
      <w:proofErr w:type="gramStart"/>
      <w:r>
        <w:t>7. .</w:t>
      </w:r>
      <w:r>
        <w:t>A</w:t>
      </w:r>
      <w:proofErr w:type="gramEnd"/>
      <w:r>
        <w:t xml:space="preserve"> new person is hired to help Jon. Her name is TAMMY SANDERS, and she is a customer. Update the database accordingly.</w:t>
      </w:r>
    </w:p>
    <w:p w14:paraId="0DFAFEA9" w14:textId="677402E1" w:rsidR="00883925" w:rsidRDefault="00883925" w:rsidP="00883925">
      <w:r>
        <w:t xml:space="preserve">#Add a rental for movie "Academy Dinosaur" by the customer "Charlotte Hunter" from employee Mike Hillyer at Store 1. You can use current date for the </w:t>
      </w:r>
      <w:proofErr w:type="spellStart"/>
      <w:r>
        <w:t>rental_date</w:t>
      </w:r>
      <w:proofErr w:type="spellEnd"/>
      <w:r>
        <w:t xml:space="preserve"> column in the rental table. Hint: Check the columns in the table rental and see what information you would need to add there. You can query those pieces of information in other tables. For </w:t>
      </w:r>
      <w:proofErr w:type="spellStart"/>
      <w:r>
        <w:t>eg.</w:t>
      </w:r>
      <w:proofErr w:type="spellEnd"/>
      <w:r>
        <w:t xml:space="preserve">, you would notice that you need </w:t>
      </w:r>
      <w:proofErr w:type="spellStart"/>
      <w:r>
        <w:t>customer_id</w:t>
      </w:r>
      <w:proofErr w:type="spellEnd"/>
      <w:r>
        <w:t xml:space="preserve"> information as well. To get that you can use the following query:</w:t>
      </w:r>
    </w:p>
    <w:p w14:paraId="689F6846" w14:textId="2DBD80F7" w:rsidR="00883925" w:rsidRPr="00883925" w:rsidRDefault="00883925" w:rsidP="00883925">
      <w:pPr>
        <w:rPr>
          <w:b/>
          <w:bCs/>
        </w:rPr>
      </w:pPr>
      <w:r w:rsidRPr="00883925">
        <w:rPr>
          <w:b/>
          <w:bCs/>
        </w:rPr>
        <w:t>&lt;skipped this question&gt;</w:t>
      </w:r>
    </w:p>
    <w:p w14:paraId="71084CB8" w14:textId="118CF3DC" w:rsidR="00883925" w:rsidRDefault="00883925" w:rsidP="00883925">
      <w:r>
        <w:t>#</w:t>
      </w:r>
      <w:r>
        <w:t xml:space="preserve">8. </w:t>
      </w:r>
      <w:r>
        <w:t xml:space="preserve">select </w:t>
      </w:r>
      <w:proofErr w:type="spellStart"/>
      <w:r>
        <w:t>customer_id</w:t>
      </w:r>
      <w:proofErr w:type="spellEnd"/>
      <w:r>
        <w:t xml:space="preserve"> from </w:t>
      </w:r>
      <w:proofErr w:type="spellStart"/>
      <w:proofErr w:type="gramStart"/>
      <w:r>
        <w:t>sakila.customer</w:t>
      </w:r>
      <w:proofErr w:type="spellEnd"/>
      <w:proofErr w:type="gramEnd"/>
      <w:r>
        <w:t xml:space="preserve"> where </w:t>
      </w:r>
      <w:proofErr w:type="spellStart"/>
      <w:r>
        <w:t>first_name</w:t>
      </w:r>
      <w:proofErr w:type="spellEnd"/>
      <w:r>
        <w:t xml:space="preserve"> = 'CHARLOTTE' and </w:t>
      </w:r>
      <w:proofErr w:type="spellStart"/>
      <w:r>
        <w:t>last_name</w:t>
      </w:r>
      <w:proofErr w:type="spellEnd"/>
      <w:r>
        <w:t xml:space="preserve"> = 'HUNTER'</w:t>
      </w:r>
    </w:p>
    <w:p w14:paraId="667418F1" w14:textId="77777777" w:rsidR="00883925" w:rsidRDefault="00883925" w:rsidP="00883925">
      <w:r>
        <w:t xml:space="preserve">SELECT *, </w:t>
      </w:r>
      <w:proofErr w:type="spellStart"/>
      <w:r>
        <w:t>customer_</w:t>
      </w:r>
      <w:proofErr w:type="gramStart"/>
      <w:r>
        <w:t>id</w:t>
      </w:r>
      <w:proofErr w:type="spellEnd"/>
      <w:proofErr w:type="gramEnd"/>
    </w:p>
    <w:p w14:paraId="0EEDB730" w14:textId="77777777" w:rsidR="00883925" w:rsidRDefault="00883925" w:rsidP="00883925">
      <w:r>
        <w:t xml:space="preserve">FROM </w:t>
      </w:r>
      <w:proofErr w:type="spellStart"/>
      <w:proofErr w:type="gramStart"/>
      <w:r>
        <w:t>sakila.customer</w:t>
      </w:r>
      <w:proofErr w:type="spellEnd"/>
      <w:proofErr w:type="gramEnd"/>
    </w:p>
    <w:p w14:paraId="0213B5E9" w14:textId="5099538D" w:rsidR="00690389" w:rsidRDefault="00883925" w:rsidP="00883925">
      <w:r>
        <w:t xml:space="preserve">WHERE </w:t>
      </w:r>
      <w:proofErr w:type="spellStart"/>
      <w:r>
        <w:t>first_name</w:t>
      </w:r>
      <w:proofErr w:type="spellEnd"/>
      <w:r>
        <w:t xml:space="preserve"> = 'CHARLOTTE' AND </w:t>
      </w:r>
      <w:proofErr w:type="spellStart"/>
      <w:r>
        <w:t>last_name</w:t>
      </w:r>
      <w:proofErr w:type="spellEnd"/>
      <w:r>
        <w:t xml:space="preserve"> = 'HUNTER</w:t>
      </w:r>
      <w:proofErr w:type="gramStart"/>
      <w:r>
        <w:t>';</w:t>
      </w:r>
      <w:proofErr w:type="gramEnd"/>
    </w:p>
    <w:p w14:paraId="7B468B29" w14:textId="77777777" w:rsidR="0032467D" w:rsidRPr="007D1F14" w:rsidRDefault="0032467D" w:rsidP="00923246"/>
    <w:sectPr w:rsidR="0032467D" w:rsidRPr="007D1F14" w:rsidSect="004343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CC1F08"/>
    <w:multiLevelType w:val="hybridMultilevel"/>
    <w:tmpl w:val="E3C0E9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9D657F"/>
    <w:multiLevelType w:val="hybridMultilevel"/>
    <w:tmpl w:val="9E5A5C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E06D15"/>
    <w:multiLevelType w:val="hybridMultilevel"/>
    <w:tmpl w:val="2AC89B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B6363D"/>
    <w:multiLevelType w:val="hybridMultilevel"/>
    <w:tmpl w:val="BE9637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46201D"/>
    <w:multiLevelType w:val="hybridMultilevel"/>
    <w:tmpl w:val="42C62A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B05433"/>
    <w:multiLevelType w:val="hybridMultilevel"/>
    <w:tmpl w:val="1F66FB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8B5495"/>
    <w:multiLevelType w:val="hybridMultilevel"/>
    <w:tmpl w:val="2472AF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486351"/>
    <w:multiLevelType w:val="hybridMultilevel"/>
    <w:tmpl w:val="768406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2A4A08"/>
    <w:multiLevelType w:val="hybridMultilevel"/>
    <w:tmpl w:val="664E31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334AD1"/>
    <w:multiLevelType w:val="hybridMultilevel"/>
    <w:tmpl w:val="D05003C8"/>
    <w:lvl w:ilvl="0" w:tplc="252A0B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29321D"/>
    <w:multiLevelType w:val="hybridMultilevel"/>
    <w:tmpl w:val="F052FF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763DD2"/>
    <w:multiLevelType w:val="hybridMultilevel"/>
    <w:tmpl w:val="2472AF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0D12A9"/>
    <w:multiLevelType w:val="hybridMultilevel"/>
    <w:tmpl w:val="FBD84C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9304C6"/>
    <w:multiLevelType w:val="hybridMultilevel"/>
    <w:tmpl w:val="C0808D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0458A6"/>
    <w:multiLevelType w:val="hybridMultilevel"/>
    <w:tmpl w:val="EB0252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C1504D"/>
    <w:multiLevelType w:val="hybridMultilevel"/>
    <w:tmpl w:val="CD1C49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492CA1"/>
    <w:multiLevelType w:val="hybridMultilevel"/>
    <w:tmpl w:val="C1788E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B05988"/>
    <w:multiLevelType w:val="hybridMultilevel"/>
    <w:tmpl w:val="B42210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AD4749"/>
    <w:multiLevelType w:val="hybridMultilevel"/>
    <w:tmpl w:val="D19C09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956EBA"/>
    <w:multiLevelType w:val="hybridMultilevel"/>
    <w:tmpl w:val="2AEC16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1F23E1"/>
    <w:multiLevelType w:val="hybridMultilevel"/>
    <w:tmpl w:val="7C5C6B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0F2E0B"/>
    <w:multiLevelType w:val="hybridMultilevel"/>
    <w:tmpl w:val="F76A54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AA6B4D"/>
    <w:multiLevelType w:val="hybridMultilevel"/>
    <w:tmpl w:val="8A763A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612637"/>
    <w:multiLevelType w:val="hybridMultilevel"/>
    <w:tmpl w:val="F76A54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7A5D77"/>
    <w:multiLevelType w:val="hybridMultilevel"/>
    <w:tmpl w:val="462440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AC58DC"/>
    <w:multiLevelType w:val="hybridMultilevel"/>
    <w:tmpl w:val="11B815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8"/>
  </w:num>
  <w:num w:numId="3">
    <w:abstractNumId w:val="21"/>
  </w:num>
  <w:num w:numId="4">
    <w:abstractNumId w:val="14"/>
  </w:num>
  <w:num w:numId="5">
    <w:abstractNumId w:val="0"/>
  </w:num>
  <w:num w:numId="6">
    <w:abstractNumId w:val="3"/>
  </w:num>
  <w:num w:numId="7">
    <w:abstractNumId w:val="13"/>
  </w:num>
  <w:num w:numId="8">
    <w:abstractNumId w:val="18"/>
  </w:num>
  <w:num w:numId="9">
    <w:abstractNumId w:val="19"/>
  </w:num>
  <w:num w:numId="10">
    <w:abstractNumId w:val="22"/>
  </w:num>
  <w:num w:numId="11">
    <w:abstractNumId w:val="4"/>
  </w:num>
  <w:num w:numId="12">
    <w:abstractNumId w:val="10"/>
  </w:num>
  <w:num w:numId="13">
    <w:abstractNumId w:val="1"/>
  </w:num>
  <w:num w:numId="14">
    <w:abstractNumId w:val="20"/>
  </w:num>
  <w:num w:numId="15">
    <w:abstractNumId w:val="7"/>
  </w:num>
  <w:num w:numId="16">
    <w:abstractNumId w:val="17"/>
  </w:num>
  <w:num w:numId="17">
    <w:abstractNumId w:val="12"/>
  </w:num>
  <w:num w:numId="18">
    <w:abstractNumId w:val="15"/>
  </w:num>
  <w:num w:numId="19">
    <w:abstractNumId w:val="24"/>
  </w:num>
  <w:num w:numId="20">
    <w:abstractNumId w:val="2"/>
  </w:num>
  <w:num w:numId="21">
    <w:abstractNumId w:val="16"/>
  </w:num>
  <w:num w:numId="22">
    <w:abstractNumId w:val="25"/>
  </w:num>
  <w:num w:numId="23">
    <w:abstractNumId w:val="9"/>
  </w:num>
  <w:num w:numId="24">
    <w:abstractNumId w:val="5"/>
  </w:num>
  <w:num w:numId="25">
    <w:abstractNumId w:val="6"/>
  </w:num>
  <w:num w:numId="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wsDQ1tzQyNzA2MbFQ0lEKTi0uzszPAykwqgUACVuZbCwAAAA="/>
  </w:docVars>
  <w:rsids>
    <w:rsidRoot w:val="00583259"/>
    <w:rsid w:val="000E3648"/>
    <w:rsid w:val="00171D86"/>
    <w:rsid w:val="00190B52"/>
    <w:rsid w:val="002252EC"/>
    <w:rsid w:val="002779B9"/>
    <w:rsid w:val="002E757B"/>
    <w:rsid w:val="0032467D"/>
    <w:rsid w:val="00410D65"/>
    <w:rsid w:val="004165C4"/>
    <w:rsid w:val="004343A4"/>
    <w:rsid w:val="0044253B"/>
    <w:rsid w:val="0045459A"/>
    <w:rsid w:val="004E252E"/>
    <w:rsid w:val="005073CB"/>
    <w:rsid w:val="00534C02"/>
    <w:rsid w:val="00541950"/>
    <w:rsid w:val="00583259"/>
    <w:rsid w:val="005D2480"/>
    <w:rsid w:val="00690389"/>
    <w:rsid w:val="006F4519"/>
    <w:rsid w:val="006F6268"/>
    <w:rsid w:val="00777F66"/>
    <w:rsid w:val="007927D7"/>
    <w:rsid w:val="007969CA"/>
    <w:rsid w:val="007D1F14"/>
    <w:rsid w:val="00834901"/>
    <w:rsid w:val="008416E4"/>
    <w:rsid w:val="00883925"/>
    <w:rsid w:val="008F751B"/>
    <w:rsid w:val="00923246"/>
    <w:rsid w:val="009844E3"/>
    <w:rsid w:val="009A6CD9"/>
    <w:rsid w:val="00AE5B75"/>
    <w:rsid w:val="00AE7BB0"/>
    <w:rsid w:val="00B00A7F"/>
    <w:rsid w:val="00B320E1"/>
    <w:rsid w:val="00BB1F78"/>
    <w:rsid w:val="00BE60D7"/>
    <w:rsid w:val="00C2626F"/>
    <w:rsid w:val="00CD1E9D"/>
    <w:rsid w:val="00CF41D3"/>
    <w:rsid w:val="00DB26CC"/>
    <w:rsid w:val="00E02956"/>
    <w:rsid w:val="00F63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F957D8D"/>
  <w15:chartTrackingRefBased/>
  <w15:docId w15:val="{077CCFD7-9C90-4C81-B24E-16FFB0E36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232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325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2324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743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4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6</TotalTime>
  <Pages>8</Pages>
  <Words>1358</Words>
  <Characters>774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Goodall</dc:creator>
  <cp:keywords/>
  <dc:description/>
  <cp:lastModifiedBy>Simon Goodall</cp:lastModifiedBy>
  <cp:revision>26</cp:revision>
  <dcterms:created xsi:type="dcterms:W3CDTF">2021-04-05T09:46:00Z</dcterms:created>
  <dcterms:modified xsi:type="dcterms:W3CDTF">2021-04-06T16:23:00Z</dcterms:modified>
</cp:coreProperties>
</file>